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40F2BC4A" w14:textId="77777777" w:rsidR="0083375C" w:rsidRDefault="0083375C" w:rsidP="0083375C">
      <w:pPr>
        <w:jc w:val="center"/>
        <w:rPr>
          <w:rFonts w:ascii="Arial" w:hAnsi="Arial" w:cs="Arial"/>
          <w:sz w:val="48"/>
        </w:rPr>
      </w:pPr>
    </w:p>
    <w:p w14:paraId="3B2E4903" w14:textId="77777777" w:rsidR="0083375C" w:rsidRDefault="0083375C" w:rsidP="0083375C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noProof/>
        </w:rPr>
        <w:drawing>
          <wp:inline distT="0" distB="0" distL="0" distR="0" wp14:anchorId="5EAC6C91" wp14:editId="17CDCE1F">
            <wp:extent cx="2336508" cy="1447619"/>
            <wp:effectExtent l="0" t="0" r="6985" b="635"/>
            <wp:docPr id="869213456" name="Picture 1" descr="A logo of a universit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213456" name="Picture 1" descr="A logo of a university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36508" cy="1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3C1AB" w14:textId="77777777" w:rsidR="0083375C" w:rsidRDefault="0083375C" w:rsidP="0083375C">
      <w:pPr>
        <w:jc w:val="center"/>
        <w:rPr>
          <w:rFonts w:ascii="Arial" w:hAnsi="Arial" w:cs="Arial"/>
          <w:b/>
          <w:sz w:val="48"/>
          <w:szCs w:val="48"/>
        </w:rPr>
      </w:pPr>
    </w:p>
    <w:p w14:paraId="0019A533" w14:textId="77777777" w:rsidR="0083375C" w:rsidRDefault="0083375C" w:rsidP="0083375C">
      <w:pPr>
        <w:jc w:val="center"/>
        <w:rPr>
          <w:rFonts w:ascii="Arial" w:hAnsi="Arial" w:cs="Arial"/>
          <w:b/>
          <w:sz w:val="48"/>
          <w:szCs w:val="48"/>
        </w:rPr>
      </w:pPr>
    </w:p>
    <w:p w14:paraId="72E3548A" w14:textId="77777777" w:rsidR="0083375C" w:rsidRDefault="0083375C" w:rsidP="0083375C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119E92EE" w14:textId="77777777" w:rsidR="00DC574C" w:rsidRPr="009B65B7" w:rsidRDefault="00DC574C" w:rsidP="0083375C">
      <w:pPr>
        <w:jc w:val="center"/>
        <w:rPr>
          <w:rFonts w:ascii="Arial" w:hAnsi="Arial" w:cs="Arial"/>
          <w:b/>
          <w:sz w:val="48"/>
          <w:szCs w:val="48"/>
        </w:rPr>
      </w:pPr>
    </w:p>
    <w:p w14:paraId="162F2920" w14:textId="77777777" w:rsidR="0083375C" w:rsidRPr="00B27127" w:rsidRDefault="0083375C" w:rsidP="0083375C">
      <w:pPr>
        <w:jc w:val="center"/>
        <w:rPr>
          <w:rFonts w:ascii="Arial" w:hAnsi="Arial" w:cs="Arial"/>
          <w:sz w:val="28"/>
          <w:szCs w:val="12"/>
        </w:rPr>
      </w:pPr>
      <w:r w:rsidRPr="00B27127">
        <w:rPr>
          <w:rFonts w:ascii="Arial" w:hAnsi="Arial" w:cs="Arial"/>
          <w:sz w:val="28"/>
          <w:szCs w:val="12"/>
        </w:rPr>
        <w:t>COIT13236 – Cyber Security Project</w:t>
      </w:r>
    </w:p>
    <w:p w14:paraId="2A495C9C" w14:textId="77777777" w:rsidR="0083375C" w:rsidRDefault="0083375C" w:rsidP="0083375C">
      <w:pPr>
        <w:jc w:val="center"/>
        <w:rPr>
          <w:rFonts w:ascii="Arial" w:hAnsi="Arial" w:cs="Arial"/>
          <w:b/>
          <w:sz w:val="44"/>
          <w:szCs w:val="44"/>
        </w:rPr>
      </w:pPr>
    </w:p>
    <w:p w14:paraId="5B72980C" w14:textId="77777777" w:rsidR="0083375C" w:rsidRPr="00BE5744" w:rsidRDefault="0083375C" w:rsidP="0083375C">
      <w:pPr>
        <w:spacing w:line="360" w:lineRule="auto"/>
        <w:jc w:val="center"/>
        <w:rPr>
          <w:rFonts w:ascii="Arial" w:hAnsi="Arial" w:cs="Arial"/>
          <w:b/>
          <w:bCs/>
          <w:sz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547"/>
        <w:gridCol w:w="4961"/>
      </w:tblGrid>
      <w:tr w:rsidR="0083375C" w14:paraId="16F15D07" w14:textId="77777777" w:rsidTr="009B6CD3">
        <w:trPr>
          <w:jc w:val="center"/>
        </w:trPr>
        <w:tc>
          <w:tcPr>
            <w:tcW w:w="2547" w:type="dxa"/>
          </w:tcPr>
          <w:p w14:paraId="563FFA38" w14:textId="77777777" w:rsidR="0083375C" w:rsidRPr="00B27127" w:rsidRDefault="0083375C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Document Title</w:t>
            </w:r>
          </w:p>
        </w:tc>
        <w:tc>
          <w:tcPr>
            <w:tcW w:w="4961" w:type="dxa"/>
          </w:tcPr>
          <w:p w14:paraId="6F6F2BD4" w14:textId="1540C428" w:rsidR="0083375C" w:rsidRDefault="006278E2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IoT Demonstration</w:t>
            </w:r>
          </w:p>
        </w:tc>
      </w:tr>
      <w:tr w:rsidR="0083375C" w14:paraId="4B00471E" w14:textId="77777777" w:rsidTr="009B6CD3">
        <w:trPr>
          <w:jc w:val="center"/>
        </w:trPr>
        <w:tc>
          <w:tcPr>
            <w:tcW w:w="2547" w:type="dxa"/>
          </w:tcPr>
          <w:p w14:paraId="448A9681" w14:textId="77777777" w:rsidR="0083375C" w:rsidRPr="00B27127" w:rsidRDefault="0083375C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Document Type</w:t>
            </w:r>
          </w:p>
        </w:tc>
        <w:tc>
          <w:tcPr>
            <w:tcW w:w="4961" w:type="dxa"/>
          </w:tcPr>
          <w:p w14:paraId="13BCBF36" w14:textId="71D644A2" w:rsidR="0083375C" w:rsidRDefault="00F74762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Technical Artefact</w:t>
            </w:r>
          </w:p>
        </w:tc>
      </w:tr>
      <w:tr w:rsidR="0083375C" w14:paraId="5C8985CB" w14:textId="77777777" w:rsidTr="009B6CD3">
        <w:trPr>
          <w:jc w:val="center"/>
        </w:trPr>
        <w:tc>
          <w:tcPr>
            <w:tcW w:w="2547" w:type="dxa"/>
          </w:tcPr>
          <w:p w14:paraId="64B53532" w14:textId="77777777" w:rsidR="0083375C" w:rsidRPr="00B27127" w:rsidRDefault="0083375C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Document Status</w:t>
            </w:r>
          </w:p>
        </w:tc>
        <w:tc>
          <w:tcPr>
            <w:tcW w:w="4961" w:type="dxa"/>
          </w:tcPr>
          <w:p w14:paraId="16C69D34" w14:textId="77777777" w:rsidR="0083375C" w:rsidRDefault="0083375C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Completed</w:t>
            </w:r>
          </w:p>
        </w:tc>
      </w:tr>
      <w:tr w:rsidR="0083375C" w14:paraId="4BD5BC2D" w14:textId="77777777" w:rsidTr="009B6CD3">
        <w:trPr>
          <w:jc w:val="center"/>
        </w:trPr>
        <w:tc>
          <w:tcPr>
            <w:tcW w:w="2547" w:type="dxa"/>
          </w:tcPr>
          <w:p w14:paraId="22DE958A" w14:textId="77777777" w:rsidR="0083375C" w:rsidRPr="00B27127" w:rsidRDefault="0083375C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Document Version</w:t>
            </w:r>
          </w:p>
        </w:tc>
        <w:tc>
          <w:tcPr>
            <w:tcW w:w="4961" w:type="dxa"/>
          </w:tcPr>
          <w:p w14:paraId="501B8BF9" w14:textId="77777777" w:rsidR="0083375C" w:rsidRDefault="0083375C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V_2.01</w:t>
            </w:r>
          </w:p>
        </w:tc>
      </w:tr>
      <w:tr w:rsidR="0083375C" w14:paraId="165FDD2F" w14:textId="77777777" w:rsidTr="009B6CD3">
        <w:trPr>
          <w:jc w:val="center"/>
        </w:trPr>
        <w:tc>
          <w:tcPr>
            <w:tcW w:w="2547" w:type="dxa"/>
          </w:tcPr>
          <w:p w14:paraId="61A0F9B0" w14:textId="77777777" w:rsidR="0083375C" w:rsidRPr="00B27127" w:rsidRDefault="0083375C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Group No</w:t>
            </w:r>
          </w:p>
        </w:tc>
        <w:tc>
          <w:tcPr>
            <w:tcW w:w="4961" w:type="dxa"/>
          </w:tcPr>
          <w:p w14:paraId="7797D1FD" w14:textId="77777777" w:rsidR="0083375C" w:rsidRDefault="0083375C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02</w:t>
            </w:r>
          </w:p>
        </w:tc>
      </w:tr>
      <w:tr w:rsidR="0083375C" w14:paraId="5A2777BD" w14:textId="77777777" w:rsidTr="009B6CD3">
        <w:trPr>
          <w:jc w:val="center"/>
        </w:trPr>
        <w:tc>
          <w:tcPr>
            <w:tcW w:w="2547" w:type="dxa"/>
          </w:tcPr>
          <w:p w14:paraId="76B51ABB" w14:textId="65FCF972" w:rsidR="0083375C" w:rsidRPr="00B27127" w:rsidRDefault="00F74762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>
              <w:rPr>
                <w:rFonts w:ascii="Arial" w:hAnsi="Arial" w:cs="Arial"/>
                <w:b/>
                <w:bCs/>
                <w:sz w:val="24"/>
              </w:rPr>
              <w:t>File</w:t>
            </w:r>
            <w:r w:rsidR="0083375C" w:rsidRPr="00B27127">
              <w:rPr>
                <w:rFonts w:ascii="Arial" w:hAnsi="Arial" w:cs="Arial"/>
                <w:b/>
                <w:bCs/>
                <w:sz w:val="24"/>
              </w:rPr>
              <w:t xml:space="preserve"> name</w:t>
            </w:r>
          </w:p>
        </w:tc>
        <w:tc>
          <w:tcPr>
            <w:tcW w:w="4961" w:type="dxa"/>
          </w:tcPr>
          <w:p w14:paraId="1CCF5CCA" w14:textId="1D64D8A3" w:rsidR="0083375C" w:rsidRDefault="00F74762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group02-</w:t>
            </w:r>
            <w:r w:rsidR="006278E2">
              <w:rPr>
                <w:rFonts w:ascii="Arial" w:hAnsi="Arial" w:cs="Arial"/>
                <w:sz w:val="24"/>
              </w:rPr>
              <w:t>iot-demonstration</w:t>
            </w:r>
            <w:r>
              <w:rPr>
                <w:rFonts w:ascii="Arial" w:hAnsi="Arial" w:cs="Arial"/>
                <w:sz w:val="24"/>
              </w:rPr>
              <w:t>.docx</w:t>
            </w:r>
          </w:p>
        </w:tc>
      </w:tr>
      <w:tr w:rsidR="0083375C" w14:paraId="103106FF" w14:textId="77777777" w:rsidTr="009B6CD3">
        <w:trPr>
          <w:jc w:val="center"/>
        </w:trPr>
        <w:tc>
          <w:tcPr>
            <w:tcW w:w="2547" w:type="dxa"/>
          </w:tcPr>
          <w:p w14:paraId="37297D01" w14:textId="77777777" w:rsidR="0083375C" w:rsidRPr="00B27127" w:rsidRDefault="0083375C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Created By</w:t>
            </w:r>
          </w:p>
        </w:tc>
        <w:tc>
          <w:tcPr>
            <w:tcW w:w="4961" w:type="dxa"/>
          </w:tcPr>
          <w:p w14:paraId="4DAD660E" w14:textId="77777777" w:rsidR="0083375C" w:rsidRPr="003F1127" w:rsidRDefault="0083375C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Narayan Parajuli (12144248)</w:t>
            </w:r>
          </w:p>
        </w:tc>
      </w:tr>
      <w:tr w:rsidR="0083375C" w14:paraId="5A57C8A7" w14:textId="77777777" w:rsidTr="009B6CD3">
        <w:trPr>
          <w:jc w:val="center"/>
        </w:trPr>
        <w:tc>
          <w:tcPr>
            <w:tcW w:w="2547" w:type="dxa"/>
          </w:tcPr>
          <w:p w14:paraId="43E62B4B" w14:textId="77777777" w:rsidR="0083375C" w:rsidRPr="00B27127" w:rsidRDefault="0083375C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Create Date</w:t>
            </w:r>
          </w:p>
        </w:tc>
        <w:tc>
          <w:tcPr>
            <w:tcW w:w="4961" w:type="dxa"/>
          </w:tcPr>
          <w:p w14:paraId="7017C119" w14:textId="2585C0E5" w:rsidR="0083375C" w:rsidRPr="003F1127" w:rsidRDefault="006278E2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22</w:t>
            </w:r>
            <w:r w:rsidR="00F74762">
              <w:rPr>
                <w:rFonts w:ascii="Arial" w:hAnsi="Arial" w:cs="Arial"/>
                <w:sz w:val="24"/>
              </w:rPr>
              <w:t>/0</w:t>
            </w:r>
            <w:r>
              <w:rPr>
                <w:rFonts w:ascii="Arial" w:hAnsi="Arial" w:cs="Arial"/>
                <w:sz w:val="24"/>
              </w:rPr>
              <w:t>9</w:t>
            </w:r>
            <w:r w:rsidR="00F74762">
              <w:rPr>
                <w:rFonts w:ascii="Arial" w:hAnsi="Arial" w:cs="Arial"/>
                <w:sz w:val="24"/>
              </w:rPr>
              <w:t>/2024</w:t>
            </w:r>
          </w:p>
        </w:tc>
      </w:tr>
      <w:tr w:rsidR="0083375C" w14:paraId="4854E5CB" w14:textId="77777777" w:rsidTr="009B6CD3">
        <w:trPr>
          <w:jc w:val="center"/>
        </w:trPr>
        <w:tc>
          <w:tcPr>
            <w:tcW w:w="2547" w:type="dxa"/>
          </w:tcPr>
          <w:p w14:paraId="74B99026" w14:textId="77777777" w:rsidR="0083375C" w:rsidRPr="00B27127" w:rsidRDefault="0083375C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Reviewed By</w:t>
            </w:r>
          </w:p>
        </w:tc>
        <w:tc>
          <w:tcPr>
            <w:tcW w:w="4961" w:type="dxa"/>
          </w:tcPr>
          <w:p w14:paraId="0DDBE7B6" w14:textId="252FD8ED" w:rsidR="0083375C" w:rsidRPr="003F1127" w:rsidRDefault="00F74762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 w:rsidRPr="00F74762">
              <w:rPr>
                <w:rFonts w:ascii="Arial" w:hAnsi="Arial" w:cs="Arial"/>
                <w:sz w:val="24"/>
              </w:rPr>
              <w:t xml:space="preserve">Krishan Himesh </w:t>
            </w:r>
            <w:proofErr w:type="spellStart"/>
            <w:r w:rsidRPr="00F74762">
              <w:rPr>
                <w:rFonts w:ascii="Arial" w:hAnsi="Arial" w:cs="Arial"/>
                <w:sz w:val="24"/>
              </w:rPr>
              <w:t>Abeyrathne</w:t>
            </w:r>
            <w:proofErr w:type="spellEnd"/>
            <w:r w:rsidRPr="00F74762">
              <w:rPr>
                <w:rFonts w:ascii="Arial" w:hAnsi="Arial" w:cs="Arial"/>
                <w:sz w:val="24"/>
              </w:rPr>
              <w:t xml:space="preserve"> (12217274)</w:t>
            </w:r>
          </w:p>
        </w:tc>
      </w:tr>
      <w:tr w:rsidR="0083375C" w14:paraId="507975E3" w14:textId="77777777" w:rsidTr="009B6CD3">
        <w:trPr>
          <w:jc w:val="center"/>
        </w:trPr>
        <w:tc>
          <w:tcPr>
            <w:tcW w:w="2547" w:type="dxa"/>
          </w:tcPr>
          <w:p w14:paraId="7C006AD1" w14:textId="77777777" w:rsidR="0083375C" w:rsidRPr="00B27127" w:rsidRDefault="0083375C" w:rsidP="009B6CD3">
            <w:pPr>
              <w:spacing w:line="360" w:lineRule="auto"/>
              <w:jc w:val="right"/>
              <w:rPr>
                <w:rFonts w:ascii="Arial" w:hAnsi="Arial" w:cs="Arial"/>
                <w:b/>
                <w:bCs/>
                <w:sz w:val="24"/>
              </w:rPr>
            </w:pPr>
            <w:r w:rsidRPr="00B27127">
              <w:rPr>
                <w:rFonts w:ascii="Arial" w:hAnsi="Arial" w:cs="Arial"/>
                <w:b/>
                <w:bCs/>
                <w:sz w:val="24"/>
              </w:rPr>
              <w:t>Reviewed Date</w:t>
            </w:r>
          </w:p>
        </w:tc>
        <w:tc>
          <w:tcPr>
            <w:tcW w:w="4961" w:type="dxa"/>
          </w:tcPr>
          <w:p w14:paraId="370EDE78" w14:textId="123DF5DF" w:rsidR="0083375C" w:rsidRPr="003F1127" w:rsidRDefault="006278E2" w:rsidP="009B6CD3">
            <w:pPr>
              <w:spacing w:line="360" w:lineRule="auto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04</w:t>
            </w:r>
            <w:r w:rsidR="00F74762">
              <w:rPr>
                <w:rFonts w:ascii="Arial" w:hAnsi="Arial" w:cs="Arial"/>
                <w:sz w:val="24"/>
              </w:rPr>
              <w:t>/</w:t>
            </w:r>
            <w:r>
              <w:rPr>
                <w:rFonts w:ascii="Arial" w:hAnsi="Arial" w:cs="Arial"/>
                <w:sz w:val="24"/>
              </w:rPr>
              <w:t>10</w:t>
            </w:r>
            <w:r w:rsidR="00F74762">
              <w:rPr>
                <w:rFonts w:ascii="Arial" w:hAnsi="Arial" w:cs="Arial"/>
                <w:sz w:val="24"/>
              </w:rPr>
              <w:t>/2024</w:t>
            </w:r>
          </w:p>
        </w:tc>
      </w:tr>
    </w:tbl>
    <w:sdt>
      <w:sdtPr>
        <w:id w:val="-938442923"/>
        <w:docPartObj>
          <w:docPartGallery w:val="Table of Contents"/>
          <w:docPartUnique/>
        </w:docPartObj>
      </w:sdtPr>
      <w:sdtEndPr>
        <w:rPr>
          <w:rFonts w:asciiTheme="minorHAnsi" w:eastAsia="SimSun" w:hAnsiTheme="minorHAnsi" w:cstheme="minorBidi"/>
          <w:noProof/>
          <w:color w:val="auto"/>
          <w:sz w:val="22"/>
          <w:szCs w:val="22"/>
          <w:lang w:val="en-AU" w:eastAsia="en-US"/>
        </w:rPr>
      </w:sdtEndPr>
      <w:sdtContent>
        <w:p w14:paraId="4FE5C123" w14:textId="77B94BB4" w:rsidR="00236DDB" w:rsidRDefault="00236DDB">
          <w:pPr>
            <w:pStyle w:val="TOCHeading"/>
          </w:pPr>
          <w:r>
            <w:t>Table of Contents</w:t>
          </w:r>
        </w:p>
        <w:p w14:paraId="31644AA4" w14:textId="2A4A798F" w:rsidR="00236DDB" w:rsidRDefault="00236DD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9043492" w:history="1">
            <w:r w:rsidRPr="005E4D71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04380" w14:textId="3A24FFB2" w:rsidR="00236DDB" w:rsidRDefault="00236DD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493" w:history="1">
            <w:r w:rsidRPr="005E4D71">
              <w:rPr>
                <w:rStyle w:val="Hyperlink"/>
                <w:noProof/>
              </w:rPr>
              <w:t>Compone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A821C" w14:textId="06895247" w:rsidR="00236DDB" w:rsidRDefault="00236DD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494" w:history="1">
            <w:r w:rsidRPr="005E4D71">
              <w:rPr>
                <w:rStyle w:val="Hyperlink"/>
                <w:noProof/>
              </w:rPr>
              <w:t>Senso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E2258" w14:textId="2F93929F" w:rsidR="00236DDB" w:rsidRDefault="00236DD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495" w:history="1">
            <w:r w:rsidRPr="005E4D71">
              <w:rPr>
                <w:rStyle w:val="Hyperlink"/>
                <w:noProof/>
              </w:rPr>
              <w:t>Node-RE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D87052" w14:textId="1C7CA5A2" w:rsidR="00236DDB" w:rsidRDefault="00236DD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496" w:history="1">
            <w:r w:rsidRPr="005E4D71">
              <w:rPr>
                <w:rStyle w:val="Hyperlink"/>
                <w:noProof/>
              </w:rPr>
              <w:t>Node-Red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9D846" w14:textId="12203B16" w:rsidR="00236DDB" w:rsidRDefault="00236DD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497" w:history="1">
            <w:r w:rsidRPr="005E4D71">
              <w:rPr>
                <w:rStyle w:val="Hyperlink"/>
                <w:noProof/>
              </w:rPr>
              <w:t>Azure IoT Hub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CAD124" w14:textId="0B018FA1" w:rsidR="00236DDB" w:rsidRDefault="00236DD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498" w:history="1">
            <w:r w:rsidRPr="005E4D71">
              <w:rPr>
                <w:rStyle w:val="Hyperlink"/>
                <w:noProof/>
              </w:rPr>
              <w:t>Node-R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63881" w14:textId="06666B6D" w:rsidR="00236DDB" w:rsidRDefault="00236DD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499" w:history="1">
            <w:r w:rsidRPr="005E4D71">
              <w:rPr>
                <w:rStyle w:val="Hyperlink"/>
                <w:noProof/>
              </w:rPr>
              <w:t>Temperature and Humidity Senso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29252" w14:textId="53495FC9" w:rsidR="00236DDB" w:rsidRDefault="00236DD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500" w:history="1">
            <w:r w:rsidRPr="005E4D71">
              <w:rPr>
                <w:rStyle w:val="Hyperlink"/>
                <w:noProof/>
              </w:rPr>
              <w:t>Azure IoT Hub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64052B" w14:textId="690F948E" w:rsidR="00236DDB" w:rsidRDefault="00236DD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501" w:history="1">
            <w:r w:rsidRPr="005E4D71">
              <w:rPr>
                <w:rStyle w:val="Hyperlink"/>
                <w:noProof/>
              </w:rPr>
              <w:t>Data Processo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2710FF" w14:textId="726E6730" w:rsidR="00236DDB" w:rsidRDefault="00236DD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502" w:history="1">
            <w:r w:rsidRPr="005E4D71">
              <w:rPr>
                <w:rStyle w:val="Hyperlink"/>
                <w:noProof/>
              </w:rPr>
              <w:t>Debugging and Monitor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3E053" w14:textId="4405E3F1" w:rsidR="00236DDB" w:rsidRDefault="00236DD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503" w:history="1">
            <w:r w:rsidRPr="005E4D71">
              <w:rPr>
                <w:rStyle w:val="Hyperlink"/>
                <w:noProof/>
              </w:rPr>
              <w:t>Gauge Met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1BA41" w14:textId="3A58C08D" w:rsidR="00236DDB" w:rsidRDefault="00236DD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504" w:history="1">
            <w:r w:rsidRPr="005E4D71">
              <w:rPr>
                <w:rStyle w:val="Hyperlink"/>
                <w:noProof/>
              </w:rPr>
              <w:t>Line Graph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D30AE2" w14:textId="72DDD73F" w:rsidR="00236DDB" w:rsidRDefault="00236DDB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505" w:history="1">
            <w:r w:rsidRPr="005E4D71">
              <w:rPr>
                <w:rStyle w:val="Hyperlink"/>
                <w:noProof/>
              </w:rPr>
              <w:t>Emai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54D94" w14:textId="582D1E62" w:rsidR="00236DDB" w:rsidRDefault="00236DD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:sz w:val="24"/>
              <w:szCs w:val="24"/>
              <w:lang w:eastAsia="en-AU"/>
              <w14:ligatures w14:val="standardContextual"/>
            </w:rPr>
          </w:pPr>
          <w:hyperlink w:anchor="_Toc179043506" w:history="1">
            <w:r w:rsidRPr="005E4D71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9043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F2ED0" w14:textId="55F37416" w:rsidR="00236DDB" w:rsidRDefault="00236DDB">
          <w:r>
            <w:rPr>
              <w:b/>
              <w:bCs/>
              <w:noProof/>
            </w:rPr>
            <w:fldChar w:fldCharType="end"/>
          </w:r>
        </w:p>
      </w:sdtContent>
    </w:sdt>
    <w:sdt>
      <w:sdtPr>
        <w:id w:val="71861187"/>
        <w:docPartObj>
          <w:docPartGallery w:val="Table of Contents"/>
          <w:docPartUnique/>
        </w:docPartObj>
      </w:sdtPr>
      <w:sdtEndPr/>
      <w:sdtContent>
        <w:p w14:paraId="5E10D50D" w14:textId="7923A5E5" w:rsidR="00431398" w:rsidRDefault="00000000" w:rsidP="00635EE6">
          <w:pPr>
            <w:pStyle w:val="TOCHeading"/>
          </w:pPr>
        </w:p>
      </w:sdtContent>
    </w:sdt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2E9B0903" w14:textId="0CB575D6" w:rsidR="00635EE6" w:rsidRPr="00635EE6" w:rsidRDefault="00635EE6" w:rsidP="00635EE6">
      <w:pPr>
        <w:pStyle w:val="Heading1"/>
      </w:pPr>
      <w:bookmarkStart w:id="0" w:name="_Toc179043492"/>
      <w:r w:rsidRPr="00167F4B">
        <w:lastRenderedPageBreak/>
        <w:t>Overview</w:t>
      </w:r>
      <w:bookmarkEnd w:id="0"/>
    </w:p>
    <w:p w14:paraId="24BE5742" w14:textId="77777777" w:rsidR="00635EE6" w:rsidRPr="00167F4B" w:rsidRDefault="00635EE6" w:rsidP="00635EE6">
      <w:pPr>
        <w:rPr>
          <w:rFonts w:ascii="Calibri" w:hAnsi="Calibri" w:cs="Calibri"/>
        </w:rPr>
      </w:pPr>
      <w:r w:rsidRPr="00167F4B">
        <w:rPr>
          <w:rFonts w:ascii="Calibri" w:hAnsi="Calibri" w:cs="Calibri"/>
        </w:rPr>
        <w:t>The system screens temperature and humidity using IoT sensors. Node-RED is utilized for data assortment, handling, and integration with Azure IoT Hub for unified monitoring, storage, and analysis. The overall system comprises of:</w:t>
      </w:r>
    </w:p>
    <w:p w14:paraId="35263B98" w14:textId="77777777" w:rsidR="00635EE6" w:rsidRDefault="00635EE6" w:rsidP="00635EE6">
      <w:pPr>
        <w:pStyle w:val="ListParagraph"/>
        <w:numPr>
          <w:ilvl w:val="0"/>
          <w:numId w:val="12"/>
        </w:numPr>
        <w:rPr>
          <w:rFonts w:ascii="Calibri" w:hAnsi="Calibri" w:cs="Calibri"/>
        </w:rPr>
      </w:pPr>
      <w:r w:rsidRPr="00167F4B">
        <w:rPr>
          <w:rFonts w:ascii="Calibri" w:hAnsi="Calibri" w:cs="Calibri"/>
        </w:rPr>
        <w:t>Temperature Sensor Node (e.g., DHT11, DHT22)</w:t>
      </w:r>
    </w:p>
    <w:p w14:paraId="16C90E0A" w14:textId="77777777" w:rsidR="00635EE6" w:rsidRPr="00167F4B" w:rsidRDefault="00635EE6" w:rsidP="00635EE6">
      <w:pPr>
        <w:pStyle w:val="ListParagraph"/>
        <w:numPr>
          <w:ilvl w:val="0"/>
          <w:numId w:val="12"/>
        </w:numPr>
        <w:rPr>
          <w:rFonts w:ascii="Calibri" w:hAnsi="Calibri" w:cs="Calibri"/>
        </w:rPr>
      </w:pPr>
      <w:r w:rsidRPr="00167F4B">
        <w:rPr>
          <w:rFonts w:ascii="Calibri" w:hAnsi="Calibri" w:cs="Calibri"/>
        </w:rPr>
        <w:t>Humidity Sensor Node (Separate sensor</w:t>
      </w:r>
      <w:r>
        <w:rPr>
          <w:rFonts w:ascii="Calibri" w:hAnsi="Calibri" w:cs="Calibri"/>
        </w:rPr>
        <w:t>)</w:t>
      </w:r>
    </w:p>
    <w:p w14:paraId="3A2C449D" w14:textId="77777777" w:rsidR="00635EE6" w:rsidRPr="00167F4B" w:rsidRDefault="00635EE6" w:rsidP="00635EE6">
      <w:pPr>
        <w:pStyle w:val="ListParagraph"/>
        <w:numPr>
          <w:ilvl w:val="0"/>
          <w:numId w:val="12"/>
        </w:numPr>
        <w:rPr>
          <w:rFonts w:ascii="Calibri" w:hAnsi="Calibri" w:cs="Calibri"/>
        </w:rPr>
      </w:pPr>
      <w:r w:rsidRPr="00167F4B">
        <w:rPr>
          <w:rFonts w:ascii="Calibri" w:hAnsi="Calibri" w:cs="Calibri"/>
        </w:rPr>
        <w:t>Node-RED for flow management and continuous data representation</w:t>
      </w:r>
    </w:p>
    <w:p w14:paraId="4F51109A" w14:textId="77777777" w:rsidR="00635EE6" w:rsidRPr="00167F4B" w:rsidRDefault="00635EE6" w:rsidP="00635EE6">
      <w:pPr>
        <w:pStyle w:val="ListParagraph"/>
        <w:numPr>
          <w:ilvl w:val="0"/>
          <w:numId w:val="12"/>
        </w:numPr>
        <w:rPr>
          <w:rFonts w:ascii="Calibri" w:hAnsi="Calibri" w:cs="Calibri"/>
        </w:rPr>
      </w:pPr>
      <w:r w:rsidRPr="00167F4B">
        <w:rPr>
          <w:rFonts w:ascii="Calibri" w:hAnsi="Calibri" w:cs="Calibri"/>
        </w:rPr>
        <w:t>Azure IoT Hub for cloud storage, examination, and alerting</w:t>
      </w:r>
    </w:p>
    <w:p w14:paraId="73F6CE6A" w14:textId="77777777" w:rsidR="00635EE6" w:rsidRPr="00167F4B" w:rsidRDefault="00635EE6" w:rsidP="00635EE6">
      <w:pPr>
        <w:pStyle w:val="ListParagraph"/>
        <w:numPr>
          <w:ilvl w:val="0"/>
          <w:numId w:val="12"/>
        </w:numPr>
        <w:rPr>
          <w:rFonts w:ascii="Calibri" w:hAnsi="Calibri" w:cs="Calibri"/>
        </w:rPr>
      </w:pPr>
      <w:r w:rsidRPr="00167F4B">
        <w:rPr>
          <w:rFonts w:ascii="Calibri" w:hAnsi="Calibri" w:cs="Calibri"/>
        </w:rPr>
        <w:t>Data Processing and stockpiling utilizing Sky blue parts (IoT Hub)</w:t>
      </w:r>
    </w:p>
    <w:p w14:paraId="5E59BCFB" w14:textId="77777777" w:rsidR="00635EE6" w:rsidRDefault="00635EE6" w:rsidP="00236DDB">
      <w:pPr>
        <w:pStyle w:val="Heading1"/>
      </w:pPr>
      <w:bookmarkStart w:id="1" w:name="_Toc179043493"/>
      <w:r w:rsidRPr="00A36267">
        <w:t>Components:</w:t>
      </w:r>
      <w:bookmarkEnd w:id="1"/>
    </w:p>
    <w:p w14:paraId="33B3C86B" w14:textId="77777777" w:rsidR="00635EE6" w:rsidRDefault="00635EE6" w:rsidP="00236DDB">
      <w:pPr>
        <w:pStyle w:val="Heading2"/>
      </w:pPr>
      <w:bookmarkStart w:id="2" w:name="_Toc179043494"/>
      <w:r w:rsidRPr="00211D1D">
        <w:t>Sensors:</w:t>
      </w:r>
      <w:bookmarkEnd w:id="2"/>
    </w:p>
    <w:p w14:paraId="483BE2B6" w14:textId="4C788211" w:rsidR="00635EE6" w:rsidRPr="00DC574C" w:rsidRDefault="00635EE6" w:rsidP="008F59AC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 w:rsidRPr="00DC574C">
        <w:rPr>
          <w:rFonts w:ascii="Calibri" w:hAnsi="Calibri" w:cs="Calibri"/>
          <w:b/>
          <w:bCs/>
        </w:rPr>
        <w:t>Temperature Sensor</w:t>
      </w:r>
      <w:r w:rsidRPr="00DC574C">
        <w:rPr>
          <w:rFonts w:ascii="Calibri" w:hAnsi="Calibri" w:cs="Calibri"/>
        </w:rPr>
        <w:t>: Measures the temperature of the environment.</w:t>
      </w:r>
    </w:p>
    <w:p w14:paraId="3C754951" w14:textId="77777777" w:rsidR="00635EE6" w:rsidRDefault="00635EE6" w:rsidP="00DC574C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 w:rsidRPr="00A36267">
        <w:rPr>
          <w:rFonts w:ascii="Calibri" w:hAnsi="Calibri" w:cs="Calibri"/>
          <w:b/>
          <w:bCs/>
        </w:rPr>
        <w:t>Humidity Sensor</w:t>
      </w:r>
      <w:r w:rsidRPr="00A36267">
        <w:rPr>
          <w:rFonts w:ascii="Calibri" w:hAnsi="Calibri" w:cs="Calibri"/>
        </w:rPr>
        <w:t>: Measures the relative humidity in the environment.</w:t>
      </w:r>
    </w:p>
    <w:p w14:paraId="7A8A8329" w14:textId="77777777" w:rsidR="00635EE6" w:rsidRPr="00211D1D" w:rsidRDefault="00635EE6" w:rsidP="00635EE6">
      <w:pPr>
        <w:pStyle w:val="ListParagraph"/>
        <w:rPr>
          <w:rFonts w:ascii="Calibri" w:hAnsi="Calibri" w:cs="Calibri"/>
          <w:b/>
          <w:bCs/>
          <w:sz w:val="24"/>
          <w:szCs w:val="24"/>
        </w:rPr>
      </w:pPr>
    </w:p>
    <w:p w14:paraId="2ED6BAD3" w14:textId="77777777" w:rsidR="00635EE6" w:rsidRDefault="00635EE6" w:rsidP="00236DDB">
      <w:pPr>
        <w:pStyle w:val="Heading2"/>
      </w:pPr>
      <w:bookmarkStart w:id="3" w:name="_Toc179043495"/>
      <w:r w:rsidRPr="00211D1D">
        <w:t>Node-RED:</w:t>
      </w:r>
      <w:bookmarkEnd w:id="3"/>
    </w:p>
    <w:p w14:paraId="7EC9FF19" w14:textId="77777777" w:rsidR="00635EE6" w:rsidRDefault="00635EE6" w:rsidP="00635EE6">
      <w:pPr>
        <w:pStyle w:val="ListParagraph"/>
        <w:rPr>
          <w:rFonts w:ascii="Calibri" w:hAnsi="Calibri" w:cs="Calibri"/>
          <w:b/>
          <w:bCs/>
          <w:sz w:val="24"/>
          <w:szCs w:val="24"/>
        </w:rPr>
      </w:pPr>
    </w:p>
    <w:p w14:paraId="5C68F092" w14:textId="3032E374" w:rsidR="00635EE6" w:rsidRPr="00DC574C" w:rsidRDefault="00635EE6" w:rsidP="0069387B">
      <w:pPr>
        <w:pStyle w:val="ListParagraph"/>
        <w:numPr>
          <w:ilvl w:val="0"/>
          <w:numId w:val="19"/>
        </w:numPr>
        <w:rPr>
          <w:rFonts w:ascii="Calibri" w:hAnsi="Calibri" w:cs="Calibri"/>
          <w:b/>
          <w:bCs/>
        </w:rPr>
      </w:pPr>
      <w:r w:rsidRPr="00DC574C">
        <w:rPr>
          <w:rFonts w:ascii="Calibri" w:hAnsi="Calibri" w:cs="Calibri"/>
          <w:b/>
          <w:bCs/>
        </w:rPr>
        <w:t xml:space="preserve">Input Nodes: </w:t>
      </w:r>
      <w:r w:rsidRPr="00DC574C">
        <w:rPr>
          <w:rFonts w:ascii="Calibri" w:hAnsi="Calibri" w:cs="Calibri"/>
        </w:rPr>
        <w:t>Gather information from the temperature and humidity sensors.</w:t>
      </w:r>
    </w:p>
    <w:p w14:paraId="394C8542" w14:textId="1CC8F815" w:rsidR="00635EE6" w:rsidRPr="00DC574C" w:rsidRDefault="00635EE6" w:rsidP="004109AD">
      <w:pPr>
        <w:pStyle w:val="ListParagraph"/>
        <w:numPr>
          <w:ilvl w:val="0"/>
          <w:numId w:val="19"/>
        </w:numPr>
        <w:rPr>
          <w:rFonts w:ascii="Calibri" w:hAnsi="Calibri" w:cs="Calibri"/>
          <w:b/>
          <w:bCs/>
        </w:rPr>
      </w:pPr>
      <w:r w:rsidRPr="00DC574C">
        <w:rPr>
          <w:rFonts w:ascii="Calibri" w:hAnsi="Calibri" w:cs="Calibri"/>
          <w:b/>
          <w:bCs/>
        </w:rPr>
        <w:t>Processing Function Nodes</w:t>
      </w:r>
      <w:r w:rsidRPr="00DC574C">
        <w:rPr>
          <w:rFonts w:ascii="Calibri" w:hAnsi="Calibri" w:cs="Calibri"/>
        </w:rPr>
        <w:t>: Process and examine the data locally.</w:t>
      </w:r>
    </w:p>
    <w:p w14:paraId="0A7A05D0" w14:textId="5846229E" w:rsidR="00635EE6" w:rsidRPr="00DC574C" w:rsidRDefault="00635EE6" w:rsidP="00A71FDF">
      <w:pPr>
        <w:pStyle w:val="ListParagraph"/>
        <w:numPr>
          <w:ilvl w:val="0"/>
          <w:numId w:val="19"/>
        </w:numPr>
        <w:rPr>
          <w:rFonts w:ascii="Calibri" w:hAnsi="Calibri" w:cs="Calibri"/>
          <w:b/>
          <w:bCs/>
        </w:rPr>
      </w:pPr>
      <w:r w:rsidRPr="00DC574C">
        <w:rPr>
          <w:rFonts w:ascii="Calibri" w:hAnsi="Calibri" w:cs="Calibri"/>
          <w:b/>
          <w:bCs/>
        </w:rPr>
        <w:t>Azure IoT Hub Nodes</w:t>
      </w:r>
      <w:r w:rsidRPr="00DC574C">
        <w:rPr>
          <w:rFonts w:ascii="Calibri" w:hAnsi="Calibri" w:cs="Calibri"/>
        </w:rPr>
        <w:t>: Send processed data to Azure IoT Hub for cloud storage and analysis.</w:t>
      </w:r>
    </w:p>
    <w:p w14:paraId="063DC53F" w14:textId="62B55594" w:rsidR="00635EE6" w:rsidRPr="005C54DC" w:rsidRDefault="00635EE6" w:rsidP="00DC574C">
      <w:pPr>
        <w:pStyle w:val="ListParagraph"/>
        <w:numPr>
          <w:ilvl w:val="0"/>
          <w:numId w:val="19"/>
        </w:numPr>
        <w:rPr>
          <w:rFonts w:ascii="Calibri" w:hAnsi="Calibri" w:cs="Calibri"/>
        </w:rPr>
      </w:pPr>
      <w:r w:rsidRPr="00444FF3">
        <w:rPr>
          <w:rFonts w:ascii="Calibri" w:hAnsi="Calibri" w:cs="Calibri"/>
          <w:b/>
          <w:bCs/>
        </w:rPr>
        <w:t>Dashboard Nodes</w:t>
      </w:r>
      <w:r w:rsidRPr="00444FF3">
        <w:rPr>
          <w:rFonts w:ascii="Calibri" w:hAnsi="Calibri" w:cs="Calibri"/>
        </w:rPr>
        <w:t xml:space="preserve">: Create real-time dashboards for visualization </w:t>
      </w:r>
      <w:r w:rsidR="00DC574C">
        <w:rPr>
          <w:rFonts w:ascii="Calibri" w:hAnsi="Calibri" w:cs="Calibri"/>
        </w:rPr>
        <w:t>through</w:t>
      </w:r>
      <w:r w:rsidRPr="00444FF3">
        <w:rPr>
          <w:rFonts w:ascii="Calibri" w:hAnsi="Calibri" w:cs="Calibri"/>
        </w:rPr>
        <w:t xml:space="preserve"> gauge and line </w:t>
      </w:r>
      <w:r w:rsidR="00DC574C">
        <w:rPr>
          <w:rFonts w:ascii="Calibri" w:hAnsi="Calibri" w:cs="Calibri"/>
        </w:rPr>
        <w:t>graphs</w:t>
      </w:r>
      <w:r w:rsidRPr="00444FF3">
        <w:rPr>
          <w:rFonts w:ascii="Calibri" w:hAnsi="Calibri" w:cs="Calibri"/>
        </w:rPr>
        <w:t>.</w:t>
      </w:r>
    </w:p>
    <w:p w14:paraId="0AC4BCB6" w14:textId="77777777" w:rsidR="00635EE6" w:rsidRPr="00211D1D" w:rsidRDefault="00635EE6" w:rsidP="00635EE6">
      <w:pPr>
        <w:pStyle w:val="Heading1"/>
      </w:pPr>
      <w:bookmarkStart w:id="4" w:name="_Toc179043496"/>
      <w:r w:rsidRPr="00211D1D">
        <w:t>Node-Red Setup</w:t>
      </w:r>
      <w:bookmarkEnd w:id="4"/>
    </w:p>
    <w:p w14:paraId="388835C9" w14:textId="4C999874" w:rsidR="00635EE6" w:rsidRDefault="00635EE6" w:rsidP="00635EE6">
      <w:pPr>
        <w:pStyle w:val="ListParagraph"/>
        <w:numPr>
          <w:ilvl w:val="0"/>
          <w:numId w:val="14"/>
        </w:numPr>
        <w:rPr>
          <w:rFonts w:ascii="Calibri" w:hAnsi="Calibri" w:cs="Calibri"/>
        </w:rPr>
      </w:pPr>
      <w:r>
        <w:rPr>
          <w:rFonts w:ascii="Calibri" w:hAnsi="Calibri" w:cs="Calibri"/>
        </w:rPr>
        <w:t xml:space="preserve">Installation: Install node.js from </w:t>
      </w:r>
      <w:r w:rsidR="00DC574C">
        <w:rPr>
          <w:rFonts w:ascii="Calibri" w:hAnsi="Calibri" w:cs="Calibri"/>
        </w:rPr>
        <w:t>Google</w:t>
      </w:r>
      <w:r>
        <w:rPr>
          <w:rFonts w:ascii="Calibri" w:hAnsi="Calibri" w:cs="Calibri"/>
        </w:rPr>
        <w:t xml:space="preserve">. Run </w:t>
      </w:r>
      <w:r w:rsidR="00DC574C">
        <w:rPr>
          <w:rFonts w:ascii="Calibri" w:hAnsi="Calibri" w:cs="Calibri"/>
        </w:rPr>
        <w:t xml:space="preserve">the </w:t>
      </w:r>
      <w:r>
        <w:rPr>
          <w:rFonts w:ascii="Calibri" w:hAnsi="Calibri" w:cs="Calibri"/>
        </w:rPr>
        <w:t xml:space="preserve">command node-red in a command prompt to run the </w:t>
      </w:r>
      <w:r w:rsidR="00DC574C">
        <w:rPr>
          <w:rFonts w:ascii="Calibri" w:hAnsi="Calibri" w:cs="Calibri"/>
        </w:rPr>
        <w:t>node-red server</w:t>
      </w:r>
      <w:r>
        <w:rPr>
          <w:rFonts w:ascii="Calibri" w:hAnsi="Calibri" w:cs="Calibri"/>
        </w:rPr>
        <w:t>. The server is running at 127.0.0.1:1880.</w:t>
      </w:r>
    </w:p>
    <w:p w14:paraId="0050E30D" w14:textId="77777777" w:rsidR="00DC574C" w:rsidRPr="00DC574C" w:rsidRDefault="00DC574C" w:rsidP="00DC574C">
      <w:pPr>
        <w:rPr>
          <w:rFonts w:ascii="Calibri" w:hAnsi="Calibri" w:cs="Calibri"/>
        </w:rPr>
      </w:pPr>
    </w:p>
    <w:p w14:paraId="5C84252D" w14:textId="77777777" w:rsidR="00635EE6" w:rsidRDefault="00635EE6" w:rsidP="00DC574C">
      <w:pPr>
        <w:pStyle w:val="ListParagraph"/>
        <w:ind w:left="0"/>
        <w:rPr>
          <w:rFonts w:ascii="Calibri" w:hAnsi="Calibri" w:cs="Calibri"/>
        </w:rPr>
      </w:pPr>
      <w:r>
        <w:rPr>
          <w:rFonts w:ascii="Calibri" w:hAnsi="Calibri" w:cs="Calibri"/>
          <w:noProof/>
          <w14:ligatures w14:val="standardContextual"/>
        </w:rPr>
        <w:drawing>
          <wp:inline distT="0" distB="0" distL="0" distR="0" wp14:anchorId="237500B3" wp14:editId="4B415EEF">
            <wp:extent cx="5731510" cy="1719580"/>
            <wp:effectExtent l="0" t="0" r="2540" b="0"/>
            <wp:docPr id="1448552241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8552241" name="Picture 1" descr="A screen 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32249" w14:textId="77777777" w:rsidR="00635EE6" w:rsidRPr="005C54DC" w:rsidRDefault="00635EE6" w:rsidP="00DC574C">
      <w:pPr>
        <w:pStyle w:val="ListParagraph"/>
        <w:ind w:left="0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>Fig 1.1: Node-Red</w:t>
      </w:r>
    </w:p>
    <w:p w14:paraId="7448BBE1" w14:textId="77777777" w:rsidR="00DC574C" w:rsidRDefault="00635EE6" w:rsidP="00DC574C">
      <w:pPr>
        <w:pStyle w:val="ListParagraph"/>
        <w:ind w:left="0"/>
        <w:rPr>
          <w:rFonts w:ascii="Calibri" w:hAnsi="Calibri" w:cs="Calibri"/>
          <w:i/>
          <w:iCs/>
        </w:rPr>
      </w:pPr>
      <w:r>
        <w:rPr>
          <w:rFonts w:ascii="Calibri" w:hAnsi="Calibri" w:cs="Calibri"/>
          <w:noProof/>
          <w14:ligatures w14:val="standardContextual"/>
        </w:rPr>
        <w:lastRenderedPageBreak/>
        <w:drawing>
          <wp:inline distT="0" distB="0" distL="0" distR="0" wp14:anchorId="0ECF6DF1" wp14:editId="46B97D95">
            <wp:extent cx="5731510" cy="806450"/>
            <wp:effectExtent l="0" t="0" r="2540" b="0"/>
            <wp:docPr id="1632360892" name="Picture 3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360892" name="Picture 3" descr="A screen shot of a computer screen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73CC9" w14:textId="106B026D" w:rsidR="00635EE6" w:rsidRPr="005C54DC" w:rsidRDefault="00635EE6" w:rsidP="00DC574C">
      <w:pPr>
        <w:pStyle w:val="ListParagraph"/>
        <w:ind w:left="0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>Fig 1.</w:t>
      </w:r>
      <w:r>
        <w:rPr>
          <w:rFonts w:ascii="Calibri" w:hAnsi="Calibri" w:cs="Calibri"/>
          <w:i/>
          <w:iCs/>
        </w:rPr>
        <w:t>2</w:t>
      </w:r>
      <w:r w:rsidRPr="005C54DC">
        <w:rPr>
          <w:rFonts w:ascii="Calibri" w:hAnsi="Calibri" w:cs="Calibri"/>
          <w:i/>
          <w:iCs/>
        </w:rPr>
        <w:t>: Node-Red</w:t>
      </w:r>
      <w:r>
        <w:rPr>
          <w:rFonts w:ascii="Calibri" w:hAnsi="Calibri" w:cs="Calibri"/>
          <w:i/>
          <w:iCs/>
        </w:rPr>
        <w:t xml:space="preserve"> Server</w:t>
      </w:r>
    </w:p>
    <w:p w14:paraId="6403C4EE" w14:textId="77777777" w:rsidR="00635EE6" w:rsidRDefault="00635EE6" w:rsidP="00635EE6">
      <w:pPr>
        <w:pStyle w:val="ListParagraph"/>
        <w:rPr>
          <w:rFonts w:ascii="Calibri" w:hAnsi="Calibri" w:cs="Calibri"/>
        </w:rPr>
      </w:pPr>
    </w:p>
    <w:p w14:paraId="7FA6DD76" w14:textId="77777777" w:rsidR="00635EE6" w:rsidRDefault="00635EE6" w:rsidP="00635EE6">
      <w:pPr>
        <w:pStyle w:val="ListParagraph"/>
        <w:rPr>
          <w:rFonts w:ascii="Calibri" w:hAnsi="Calibri" w:cs="Calibri"/>
        </w:rPr>
      </w:pPr>
    </w:p>
    <w:p w14:paraId="3F8AF380" w14:textId="49019C1D" w:rsidR="00635EE6" w:rsidRPr="00A6012B" w:rsidRDefault="00A6012B" w:rsidP="00A6012B">
      <w:pPr>
        <w:rPr>
          <w:rFonts w:ascii="Calibri" w:hAnsi="Calibri" w:cs="Calibri"/>
        </w:rPr>
      </w:pPr>
      <w:r>
        <w:rPr>
          <w:rFonts w:ascii="Calibri" w:hAnsi="Calibri" w:cs="Calibri"/>
        </w:rPr>
        <w:t xml:space="preserve">            </w:t>
      </w:r>
      <w:r w:rsidR="00635EE6" w:rsidRPr="00A6012B">
        <w:rPr>
          <w:rFonts w:ascii="Calibri" w:hAnsi="Calibri" w:cs="Calibri"/>
        </w:rPr>
        <w:t>Download some nodes inside node-red to run the integration smoothly.</w:t>
      </w:r>
    </w:p>
    <w:p w14:paraId="50AC4440" w14:textId="77777777" w:rsidR="00635EE6" w:rsidRDefault="00635EE6" w:rsidP="00635EE6">
      <w:pPr>
        <w:pStyle w:val="ListParagraph"/>
        <w:rPr>
          <w:rFonts w:ascii="Calibri" w:hAnsi="Calibri" w:cs="Calibri"/>
        </w:rPr>
      </w:pPr>
    </w:p>
    <w:p w14:paraId="7BC3216A" w14:textId="77777777" w:rsidR="00635EE6" w:rsidRDefault="00635EE6" w:rsidP="00DC574C">
      <w:pPr>
        <w:pStyle w:val="ListParagraph"/>
        <w:ind w:left="0"/>
        <w:rPr>
          <w:rFonts w:ascii="Calibri" w:hAnsi="Calibri" w:cs="Calibri"/>
        </w:rPr>
      </w:pPr>
      <w:r>
        <w:rPr>
          <w:rFonts w:ascii="Calibri" w:hAnsi="Calibri" w:cs="Calibri"/>
          <w:noProof/>
          <w14:ligatures w14:val="standardContextual"/>
        </w:rPr>
        <w:drawing>
          <wp:inline distT="0" distB="0" distL="0" distR="0" wp14:anchorId="55139E76" wp14:editId="6CB2ECD5">
            <wp:extent cx="5315223" cy="5188217"/>
            <wp:effectExtent l="0" t="0" r="0" b="0"/>
            <wp:docPr id="10731213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121309" name="Picture 107312130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5223" cy="5188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D625E" w14:textId="54F0CD01" w:rsidR="00635EE6" w:rsidRDefault="00635EE6" w:rsidP="00DC574C">
      <w:pPr>
        <w:pStyle w:val="ListParagraph"/>
        <w:ind w:left="0"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br/>
      </w:r>
      <w:r w:rsidRPr="005C54DC">
        <w:rPr>
          <w:rFonts w:ascii="Calibri" w:hAnsi="Calibri" w:cs="Calibri"/>
          <w:i/>
          <w:iCs/>
        </w:rPr>
        <w:t>Fig 1.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 xml:space="preserve">: </w:t>
      </w:r>
      <w:r>
        <w:rPr>
          <w:rFonts w:ascii="Calibri" w:hAnsi="Calibri" w:cs="Calibri"/>
          <w:i/>
          <w:iCs/>
        </w:rPr>
        <w:t>Installed Nodes</w:t>
      </w:r>
    </w:p>
    <w:p w14:paraId="3A5372FC" w14:textId="77777777" w:rsidR="00635EE6" w:rsidRDefault="00635EE6" w:rsidP="00635EE6">
      <w:pPr>
        <w:pStyle w:val="ListParagraph"/>
        <w:rPr>
          <w:rFonts w:ascii="Calibri" w:hAnsi="Calibri" w:cs="Calibri"/>
        </w:rPr>
      </w:pPr>
    </w:p>
    <w:p w14:paraId="2E6F0849" w14:textId="77777777" w:rsidR="00635EE6" w:rsidRDefault="00635EE6" w:rsidP="00635EE6">
      <w:pPr>
        <w:pStyle w:val="ListParagraph"/>
        <w:rPr>
          <w:rFonts w:ascii="Calibri" w:hAnsi="Calibri" w:cs="Calibri"/>
        </w:rPr>
      </w:pPr>
    </w:p>
    <w:p w14:paraId="749DB115" w14:textId="77777777" w:rsidR="00635EE6" w:rsidRDefault="00635EE6" w:rsidP="00635EE6">
      <w:pPr>
        <w:pStyle w:val="ListParagraph"/>
        <w:rPr>
          <w:rFonts w:ascii="Calibri" w:hAnsi="Calibri" w:cs="Calibri"/>
        </w:rPr>
      </w:pPr>
    </w:p>
    <w:p w14:paraId="609F674A" w14:textId="77777777" w:rsidR="00635EE6" w:rsidRDefault="00635EE6" w:rsidP="00635EE6">
      <w:pPr>
        <w:pStyle w:val="ListParagraph"/>
        <w:rPr>
          <w:rFonts w:ascii="Calibri" w:hAnsi="Calibri" w:cs="Calibri"/>
        </w:rPr>
      </w:pPr>
    </w:p>
    <w:p w14:paraId="5E4A7B0A" w14:textId="77777777" w:rsidR="00635EE6" w:rsidRPr="005C54DC" w:rsidRDefault="00635EE6" w:rsidP="00635EE6">
      <w:pPr>
        <w:rPr>
          <w:rFonts w:ascii="Calibri" w:hAnsi="Calibri" w:cs="Calibri"/>
        </w:rPr>
      </w:pPr>
    </w:p>
    <w:p w14:paraId="6A5F23D2" w14:textId="77777777" w:rsidR="00635EE6" w:rsidRDefault="00635EE6" w:rsidP="00635EE6">
      <w:pPr>
        <w:pStyle w:val="Heading1"/>
      </w:pPr>
      <w:bookmarkStart w:id="5" w:name="_Toc179043497"/>
      <w:r w:rsidRPr="00CC089B">
        <w:lastRenderedPageBreak/>
        <w:t>Azure IoT Hub Setup</w:t>
      </w:r>
      <w:bookmarkEnd w:id="5"/>
    </w:p>
    <w:p w14:paraId="5A8DB9BE" w14:textId="77777777" w:rsidR="00635EE6" w:rsidRPr="00635EE6" w:rsidRDefault="00635EE6" w:rsidP="00635EE6"/>
    <w:p w14:paraId="5EEE0C6C" w14:textId="4A11DC39" w:rsidR="00635EE6" w:rsidRPr="005C54DC" w:rsidRDefault="00635EE6" w:rsidP="00635EE6">
      <w:pPr>
        <w:rPr>
          <w:rFonts w:ascii="Calibri" w:hAnsi="Calibri" w:cs="Calibri"/>
        </w:rPr>
      </w:pPr>
      <w:r w:rsidRPr="005C54DC">
        <w:rPr>
          <w:rFonts w:ascii="Calibri" w:hAnsi="Calibri" w:cs="Calibri"/>
        </w:rPr>
        <w:t xml:space="preserve">Create </w:t>
      </w:r>
      <w:r w:rsidR="00DC574C">
        <w:rPr>
          <w:rFonts w:ascii="Calibri" w:hAnsi="Calibri" w:cs="Calibri"/>
        </w:rPr>
        <w:t>a new IoT Hub going through the Azure</w:t>
      </w:r>
      <w:r w:rsidRPr="005C54DC">
        <w:rPr>
          <w:rFonts w:ascii="Calibri" w:hAnsi="Calibri" w:cs="Calibri"/>
        </w:rPr>
        <w:t xml:space="preserve"> portal.</w:t>
      </w:r>
    </w:p>
    <w:p w14:paraId="6D5F82F8" w14:textId="77777777" w:rsidR="00635EE6" w:rsidRDefault="00635EE6" w:rsidP="00635EE6">
      <w:pPr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27348AA9" wp14:editId="42446773">
            <wp:extent cx="6190876" cy="2978150"/>
            <wp:effectExtent l="0" t="0" r="635" b="0"/>
            <wp:docPr id="2073263270" name="Picture 4" descr="A computer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263270" name="Picture 4" descr="A computer screen shot of a computer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0544" cy="2982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047FA" w14:textId="77777777" w:rsidR="00635EE6" w:rsidRPr="005C54DC" w:rsidRDefault="00635EE6" w:rsidP="00635EE6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2</w:t>
      </w:r>
      <w:r w:rsidRPr="005C54DC">
        <w:rPr>
          <w:rFonts w:ascii="Calibri" w:hAnsi="Calibri" w:cs="Calibri"/>
          <w:i/>
          <w:iCs/>
        </w:rPr>
        <w:t xml:space="preserve">.1: </w:t>
      </w:r>
      <w:r>
        <w:rPr>
          <w:rFonts w:ascii="Calibri" w:hAnsi="Calibri" w:cs="Calibri"/>
          <w:i/>
          <w:iCs/>
        </w:rPr>
        <w:t>Created IoT Hub</w:t>
      </w:r>
    </w:p>
    <w:p w14:paraId="569DEDBF" w14:textId="77777777" w:rsidR="00635EE6" w:rsidRDefault="00635EE6" w:rsidP="00635EE6">
      <w:pPr>
        <w:pStyle w:val="ListParagraph"/>
        <w:rPr>
          <w:rFonts w:ascii="Calibri" w:hAnsi="Calibri" w:cs="Calibri"/>
        </w:rPr>
      </w:pPr>
    </w:p>
    <w:p w14:paraId="03B68E55" w14:textId="77777777" w:rsidR="00635EE6" w:rsidRPr="005C54DC" w:rsidRDefault="00635EE6" w:rsidP="00635EE6">
      <w:pPr>
        <w:rPr>
          <w:rFonts w:ascii="Calibri" w:hAnsi="Calibri" w:cs="Calibri"/>
        </w:rPr>
      </w:pPr>
      <w:r w:rsidRPr="005C54DC">
        <w:rPr>
          <w:rFonts w:ascii="Calibri" w:hAnsi="Calibri" w:cs="Calibri"/>
        </w:rPr>
        <w:t>Registration of devices i.e., temperature and humidity sensors in Azure IoT Hub. In total, there are 10 devices i.e., 5 temperature sensors and 5 humidity sensors.</w:t>
      </w:r>
    </w:p>
    <w:p w14:paraId="0D7F1378" w14:textId="77777777" w:rsidR="00635EE6" w:rsidRPr="005C54DC" w:rsidRDefault="00635EE6" w:rsidP="00635EE6">
      <w:pPr>
        <w:rPr>
          <w:rFonts w:ascii="Calibri" w:hAnsi="Calibri" w:cs="Calibri"/>
        </w:rPr>
      </w:pPr>
      <w:r>
        <w:rPr>
          <w:noProof/>
        </w:rPr>
        <w:drawing>
          <wp:inline distT="0" distB="0" distL="0" distR="0" wp14:anchorId="28E757F0" wp14:editId="2C95F33C">
            <wp:extent cx="6165850" cy="2966794"/>
            <wp:effectExtent l="0" t="0" r="6350" b="5080"/>
            <wp:docPr id="1795408629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408629" name="Picture 5" descr="A screenshot of a computer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6905" cy="2972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AAC19" w14:textId="77777777" w:rsidR="00635EE6" w:rsidRPr="005C54DC" w:rsidRDefault="00635EE6" w:rsidP="00635EE6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2.2</w:t>
      </w:r>
      <w:r w:rsidRPr="005C54DC">
        <w:rPr>
          <w:rFonts w:ascii="Calibri" w:hAnsi="Calibri" w:cs="Calibri"/>
          <w:i/>
          <w:iCs/>
        </w:rPr>
        <w:t xml:space="preserve">: </w:t>
      </w:r>
      <w:r>
        <w:rPr>
          <w:rFonts w:ascii="Calibri" w:hAnsi="Calibri" w:cs="Calibri"/>
          <w:i/>
          <w:iCs/>
        </w:rPr>
        <w:t>IoT Devices</w:t>
      </w:r>
    </w:p>
    <w:p w14:paraId="1D491C31" w14:textId="77777777" w:rsidR="00635EE6" w:rsidRDefault="00635EE6" w:rsidP="00DC574C">
      <w:pPr>
        <w:pStyle w:val="Heading1"/>
        <w:spacing w:after="240"/>
      </w:pPr>
      <w:bookmarkStart w:id="6" w:name="_Toc179043498"/>
      <w:r>
        <w:lastRenderedPageBreak/>
        <w:t>Node-Red</w:t>
      </w:r>
      <w:bookmarkEnd w:id="6"/>
    </w:p>
    <w:p w14:paraId="18CB46DD" w14:textId="77777777" w:rsidR="00635EE6" w:rsidRDefault="00635EE6" w:rsidP="00635EE6">
      <w:r>
        <w:rPr>
          <w:noProof/>
          <w14:ligatures w14:val="standardContextual"/>
        </w:rPr>
        <w:drawing>
          <wp:inline distT="0" distB="0" distL="0" distR="0" wp14:anchorId="0BA5A61E" wp14:editId="4659300C">
            <wp:extent cx="6224689" cy="3790950"/>
            <wp:effectExtent l="0" t="0" r="5080" b="0"/>
            <wp:docPr id="1167682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7682366" name="Picture 1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1744" cy="3807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A5591" w14:textId="77777777" w:rsidR="00635EE6" w:rsidRPr="005C54DC" w:rsidRDefault="00635EE6" w:rsidP="00635EE6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>.1: Node-Red</w:t>
      </w:r>
      <w:r>
        <w:rPr>
          <w:rFonts w:ascii="Calibri" w:hAnsi="Calibri" w:cs="Calibri"/>
          <w:i/>
          <w:iCs/>
        </w:rPr>
        <w:t xml:space="preserve"> Server Flow 1 (Temperature)</w:t>
      </w:r>
    </w:p>
    <w:p w14:paraId="0F6167E2" w14:textId="77777777" w:rsidR="00635EE6" w:rsidRDefault="00635EE6" w:rsidP="00635EE6">
      <w:r>
        <w:rPr>
          <w:noProof/>
          <w14:ligatures w14:val="standardContextual"/>
        </w:rPr>
        <w:drawing>
          <wp:inline distT="0" distB="0" distL="0" distR="0" wp14:anchorId="47A5FD15" wp14:editId="06930F02">
            <wp:extent cx="6215253" cy="3765550"/>
            <wp:effectExtent l="0" t="0" r="0" b="6350"/>
            <wp:docPr id="117847354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8473545" name="Picture 2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8316" cy="378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8FD6A" w14:textId="350B4F76" w:rsidR="00635EE6" w:rsidRPr="00DC574C" w:rsidRDefault="00635EE6" w:rsidP="00DC574C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>.</w:t>
      </w:r>
      <w:r>
        <w:rPr>
          <w:rFonts w:ascii="Calibri" w:hAnsi="Calibri" w:cs="Calibri"/>
          <w:i/>
          <w:iCs/>
        </w:rPr>
        <w:t>2</w:t>
      </w:r>
      <w:r w:rsidRPr="005C54DC">
        <w:rPr>
          <w:rFonts w:ascii="Calibri" w:hAnsi="Calibri" w:cs="Calibri"/>
          <w:i/>
          <w:iCs/>
        </w:rPr>
        <w:t>: Node-Red</w:t>
      </w:r>
      <w:r>
        <w:rPr>
          <w:rFonts w:ascii="Calibri" w:hAnsi="Calibri" w:cs="Calibri"/>
          <w:i/>
          <w:iCs/>
        </w:rPr>
        <w:t xml:space="preserve"> Server Flow 2 (Humidity)</w:t>
      </w:r>
    </w:p>
    <w:p w14:paraId="7A6EA246" w14:textId="6BF9F390" w:rsidR="00635EE6" w:rsidRDefault="00DC574C" w:rsidP="00635EE6">
      <w:r>
        <w:lastRenderedPageBreak/>
        <w:t>These</w:t>
      </w:r>
      <w:r w:rsidR="00635EE6">
        <w:t xml:space="preserve"> Node-RED flows show a sensor-based information handling and monitoring setup incorporated with Azure IoT Hub. Here is a breakdown of the flow:</w:t>
      </w:r>
    </w:p>
    <w:p w14:paraId="01543E4F" w14:textId="77777777" w:rsidR="00635EE6" w:rsidRDefault="00635EE6" w:rsidP="00236DDB">
      <w:pPr>
        <w:pStyle w:val="Heading2"/>
      </w:pPr>
    </w:p>
    <w:p w14:paraId="17E71F50" w14:textId="77777777" w:rsidR="00635EE6" w:rsidRPr="00EE425B" w:rsidRDefault="00635EE6" w:rsidP="00236DDB">
      <w:pPr>
        <w:pStyle w:val="Heading2"/>
      </w:pPr>
      <w:bookmarkStart w:id="7" w:name="_Toc179043499"/>
      <w:r w:rsidRPr="00EE425B">
        <w:t>Temperature</w:t>
      </w:r>
      <w:r>
        <w:t xml:space="preserve"> and Humidity </w:t>
      </w:r>
      <w:r w:rsidRPr="00EE425B">
        <w:t>Sensors:</w:t>
      </w:r>
      <w:bookmarkEnd w:id="7"/>
    </w:p>
    <w:p w14:paraId="18A905E6" w14:textId="5FA73132" w:rsidR="00635EE6" w:rsidRDefault="00635EE6" w:rsidP="00635EE6">
      <w:r>
        <w:t xml:space="preserve">Various virtual temperature sensors </w:t>
      </w:r>
      <w:r w:rsidR="00DC574C">
        <w:t xml:space="preserve">send temperature and humidity data, named </w:t>
      </w:r>
      <w:proofErr w:type="spellStart"/>
      <w:r w:rsidR="00DC574C">
        <w:t>TempSensor</w:t>
      </w:r>
      <w:proofErr w:type="spellEnd"/>
      <w:r w:rsidR="00DC574C">
        <w:t xml:space="preserve">/MEL1.01 through </w:t>
      </w:r>
      <w:proofErr w:type="spellStart"/>
      <w:r w:rsidR="00DC574C">
        <w:t>TempSensor</w:t>
      </w:r>
      <w:proofErr w:type="spellEnd"/>
      <w:r w:rsidR="00DC574C">
        <w:t xml:space="preserve">/MEL1.05 and </w:t>
      </w:r>
      <w:proofErr w:type="spellStart"/>
      <w:r w:rsidR="00DC574C">
        <w:t>HumiSensor</w:t>
      </w:r>
      <w:proofErr w:type="spellEnd"/>
      <w:r w:rsidR="00DC574C">
        <w:t xml:space="preserve">/MEL1.01 through </w:t>
      </w:r>
      <w:proofErr w:type="spellStart"/>
      <w:r w:rsidR="00DC574C">
        <w:t>HumiSensor</w:t>
      </w:r>
      <w:proofErr w:type="spellEnd"/>
      <w:r w:rsidR="00DC574C">
        <w:t>/MEL1.05</w:t>
      </w:r>
      <w:r>
        <w:t>.</w:t>
      </w:r>
    </w:p>
    <w:p w14:paraId="275412A0" w14:textId="556B01AA" w:rsidR="00635EE6" w:rsidRDefault="00635EE6" w:rsidP="00635EE6">
      <w:r>
        <w:t xml:space="preserve">Every sensor </w:t>
      </w:r>
      <w:proofErr w:type="gramStart"/>
      <w:r w:rsidR="00DC574C">
        <w:t>interfaces</w:t>
      </w:r>
      <w:proofErr w:type="gramEnd"/>
      <w:r w:rsidR="00DC574C">
        <w:t xml:space="preserve"> with a node named </w:t>
      </w:r>
      <w:proofErr w:type="spellStart"/>
      <w:r w:rsidR="00DC574C">
        <w:t>Temp_Gen</w:t>
      </w:r>
      <w:proofErr w:type="spellEnd"/>
      <w:r w:rsidR="00DC574C">
        <w:t xml:space="preserve"> and </w:t>
      </w:r>
      <w:proofErr w:type="spellStart"/>
      <w:r w:rsidR="00DC574C">
        <w:t>Humi_Gen</w:t>
      </w:r>
      <w:proofErr w:type="spellEnd"/>
      <w:r w:rsidR="00DC574C">
        <w:t>,</w:t>
      </w:r>
      <w:r>
        <w:t xml:space="preserve"> which creates or processes temperature and humidity data for every sensor.</w:t>
      </w:r>
    </w:p>
    <w:p w14:paraId="50A07B96" w14:textId="45222F70" w:rsidR="00E81409" w:rsidRDefault="00E81409" w:rsidP="00635EE6">
      <w:r>
        <w:rPr>
          <w:noProof/>
        </w:rPr>
        <w:drawing>
          <wp:inline distT="0" distB="0" distL="0" distR="0" wp14:anchorId="4B82A6EA" wp14:editId="24819116">
            <wp:extent cx="5731510" cy="2498090"/>
            <wp:effectExtent l="0" t="0" r="2540" b="0"/>
            <wp:docPr id="153596364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963641" name="Picture 1" descr="A screenshot of a computer pro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E0524" w14:textId="50E1AC23" w:rsidR="00E81409" w:rsidRPr="005C54DC" w:rsidRDefault="00E81409" w:rsidP="00E81409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>.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 xml:space="preserve">: </w:t>
      </w:r>
      <w:r>
        <w:rPr>
          <w:rFonts w:ascii="Calibri" w:hAnsi="Calibri" w:cs="Calibri"/>
          <w:i/>
          <w:iCs/>
        </w:rPr>
        <w:t>Function node (Example: TempSensorMEL1.01)</w:t>
      </w:r>
    </w:p>
    <w:p w14:paraId="664D8FAE" w14:textId="77777777" w:rsidR="00E81409" w:rsidRDefault="00E81409" w:rsidP="00635EE6"/>
    <w:p w14:paraId="5F5B3996" w14:textId="77777777" w:rsidR="00635EE6" w:rsidRPr="00EE425B" w:rsidRDefault="00635EE6" w:rsidP="00DC574C">
      <w:pPr>
        <w:pStyle w:val="Heading2"/>
        <w:spacing w:after="240"/>
      </w:pPr>
      <w:bookmarkStart w:id="8" w:name="_Toc179043500"/>
      <w:r w:rsidRPr="00EE425B">
        <w:t>Azure IoT Hub:</w:t>
      </w:r>
      <w:bookmarkEnd w:id="8"/>
    </w:p>
    <w:p w14:paraId="49BD0D31" w14:textId="77777777" w:rsidR="00635EE6" w:rsidRDefault="00635EE6" w:rsidP="00635EE6">
      <w:r>
        <w:t xml:space="preserve">The data from the </w:t>
      </w:r>
      <w:proofErr w:type="spellStart"/>
      <w:r>
        <w:t>Temp_Gen</w:t>
      </w:r>
      <w:proofErr w:type="spellEnd"/>
      <w:r>
        <w:t xml:space="preserve"> and </w:t>
      </w:r>
      <w:proofErr w:type="spellStart"/>
      <w:r>
        <w:t>Humi_Gen</w:t>
      </w:r>
      <w:proofErr w:type="spellEnd"/>
      <w:r>
        <w:t xml:space="preserve"> nodes are sent to an Azure IoT Hub node, which advances the temperature and humidity readings to the cloud.</w:t>
      </w:r>
    </w:p>
    <w:p w14:paraId="74AFDCED" w14:textId="77777777" w:rsidR="00635EE6" w:rsidRDefault="00635EE6" w:rsidP="00635EE6">
      <w:r>
        <w:t>There's also an Azure IoT Hub Receiver node intended to get data back from the IoT Hub for further processing.</w:t>
      </w:r>
    </w:p>
    <w:p w14:paraId="114EFC96" w14:textId="1905244C" w:rsidR="00E81409" w:rsidRDefault="00E81409" w:rsidP="00DC574C">
      <w:pPr>
        <w:jc w:val="center"/>
      </w:pPr>
      <w:r>
        <w:rPr>
          <w:noProof/>
        </w:rPr>
        <w:lastRenderedPageBreak/>
        <w:drawing>
          <wp:inline distT="0" distB="0" distL="0" distR="0" wp14:anchorId="754E3319" wp14:editId="777E2008">
            <wp:extent cx="4756267" cy="3206750"/>
            <wp:effectExtent l="0" t="0" r="6350" b="0"/>
            <wp:docPr id="177091232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0912325" name="Picture 3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3211" cy="32316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D1336" w14:textId="6377CF47" w:rsidR="00E81409" w:rsidRPr="005C54DC" w:rsidRDefault="00E81409" w:rsidP="00DC574C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>.</w:t>
      </w:r>
      <w:r>
        <w:rPr>
          <w:rFonts w:ascii="Calibri" w:hAnsi="Calibri" w:cs="Calibri"/>
          <w:i/>
          <w:iCs/>
        </w:rPr>
        <w:t>4</w:t>
      </w:r>
      <w:r w:rsidRPr="005C54DC">
        <w:rPr>
          <w:rFonts w:ascii="Calibri" w:hAnsi="Calibri" w:cs="Calibri"/>
          <w:i/>
          <w:iCs/>
        </w:rPr>
        <w:t xml:space="preserve">: </w:t>
      </w:r>
      <w:r>
        <w:rPr>
          <w:rFonts w:ascii="Calibri" w:hAnsi="Calibri" w:cs="Calibri"/>
          <w:i/>
          <w:iCs/>
        </w:rPr>
        <w:t>Azure IoT Hub Node (Connect to node-red with IoT hostname)</w:t>
      </w:r>
    </w:p>
    <w:p w14:paraId="12CCAD9D" w14:textId="77777777" w:rsidR="00E81409" w:rsidRDefault="00E81409" w:rsidP="00DC574C">
      <w:pPr>
        <w:jc w:val="center"/>
      </w:pPr>
    </w:p>
    <w:p w14:paraId="519909E3" w14:textId="373E9236" w:rsidR="00E81409" w:rsidRDefault="00E81409" w:rsidP="00DC574C">
      <w:pPr>
        <w:jc w:val="center"/>
      </w:pPr>
      <w:r>
        <w:rPr>
          <w:noProof/>
        </w:rPr>
        <w:drawing>
          <wp:inline distT="0" distB="0" distL="0" distR="0" wp14:anchorId="767BF276" wp14:editId="48A7238C">
            <wp:extent cx="4486275" cy="2319867"/>
            <wp:effectExtent l="0" t="0" r="0" b="4445"/>
            <wp:docPr id="1898049556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049556" name="Picture 4" descr="A screenshot of a computer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35"/>
                    <a:stretch/>
                  </pic:blipFill>
                  <pic:spPr bwMode="auto">
                    <a:xfrm>
                      <a:off x="0" y="0"/>
                      <a:ext cx="4509242" cy="2331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29DF54" w14:textId="33A480DA" w:rsidR="00E81409" w:rsidRPr="005C54DC" w:rsidRDefault="00E81409" w:rsidP="00DC574C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>.</w:t>
      </w:r>
      <w:r>
        <w:rPr>
          <w:rFonts w:ascii="Calibri" w:hAnsi="Calibri" w:cs="Calibri"/>
          <w:i/>
          <w:iCs/>
        </w:rPr>
        <w:t>5</w:t>
      </w:r>
      <w:r w:rsidRPr="005C54DC">
        <w:rPr>
          <w:rFonts w:ascii="Calibri" w:hAnsi="Calibri" w:cs="Calibri"/>
          <w:i/>
          <w:iCs/>
        </w:rPr>
        <w:t xml:space="preserve">: </w:t>
      </w:r>
      <w:r>
        <w:rPr>
          <w:rFonts w:ascii="Calibri" w:hAnsi="Calibri" w:cs="Calibri"/>
          <w:i/>
          <w:iCs/>
        </w:rPr>
        <w:t>Azure IoT Hub Receiver (Receive message)</w:t>
      </w:r>
    </w:p>
    <w:p w14:paraId="6F75ED9F" w14:textId="77777777" w:rsidR="00E81409" w:rsidRDefault="00E81409" w:rsidP="00635EE6"/>
    <w:p w14:paraId="19BB5EEB" w14:textId="77777777" w:rsidR="00635EE6" w:rsidRDefault="00635EE6" w:rsidP="00635EE6"/>
    <w:p w14:paraId="06734B1A" w14:textId="77777777" w:rsidR="00DC574C" w:rsidRDefault="00DC574C" w:rsidP="00635EE6"/>
    <w:p w14:paraId="0C5E56E2" w14:textId="77777777" w:rsidR="00DC574C" w:rsidRDefault="00DC574C" w:rsidP="00635EE6"/>
    <w:p w14:paraId="68CD21D3" w14:textId="77777777" w:rsidR="00DC574C" w:rsidRDefault="00DC574C" w:rsidP="00635EE6"/>
    <w:p w14:paraId="71F2A15C" w14:textId="77777777" w:rsidR="00DC574C" w:rsidRDefault="00DC574C" w:rsidP="00635EE6"/>
    <w:p w14:paraId="443529B9" w14:textId="77777777" w:rsidR="00635EE6" w:rsidRPr="00EE425B" w:rsidRDefault="00635EE6" w:rsidP="00DC574C">
      <w:pPr>
        <w:pStyle w:val="Heading2"/>
        <w:spacing w:after="240"/>
      </w:pPr>
      <w:bookmarkStart w:id="9" w:name="_Toc179043501"/>
      <w:r w:rsidRPr="00EE425B">
        <w:lastRenderedPageBreak/>
        <w:t>Data Processor:</w:t>
      </w:r>
      <w:bookmarkEnd w:id="9"/>
    </w:p>
    <w:p w14:paraId="468E7B91" w14:textId="1B4787F6" w:rsidR="00635EE6" w:rsidRDefault="00635EE6" w:rsidP="00635EE6">
      <w:r>
        <w:t xml:space="preserve">The data received from the IoT Hub is passed to </w:t>
      </w:r>
      <w:r w:rsidR="00DC574C">
        <w:t>the isolated</w:t>
      </w:r>
      <w:r>
        <w:t xml:space="preserve"> Data Processor for every sensor. These nodes likely apply explicit changes or computations on the received sensor data.</w:t>
      </w:r>
    </w:p>
    <w:p w14:paraId="52CF2F66" w14:textId="2FB80280" w:rsidR="00E81409" w:rsidRDefault="00E81409" w:rsidP="00635EE6">
      <w:r>
        <w:rPr>
          <w:noProof/>
        </w:rPr>
        <w:drawing>
          <wp:inline distT="0" distB="0" distL="0" distR="0" wp14:anchorId="4144A677" wp14:editId="68C9DE65">
            <wp:extent cx="5731510" cy="2518410"/>
            <wp:effectExtent l="0" t="0" r="2540" b="0"/>
            <wp:docPr id="1258748857" name="Picture 2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8748857" name="Picture 2" descr="A screen 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A954A" w14:textId="3C9FD8CE" w:rsidR="00E81409" w:rsidRDefault="00E81409" w:rsidP="00465CFB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>.</w:t>
      </w:r>
      <w:r>
        <w:rPr>
          <w:rFonts w:ascii="Calibri" w:hAnsi="Calibri" w:cs="Calibri"/>
          <w:i/>
          <w:iCs/>
        </w:rPr>
        <w:t>6</w:t>
      </w:r>
      <w:r w:rsidRPr="005C54DC">
        <w:rPr>
          <w:rFonts w:ascii="Calibri" w:hAnsi="Calibri" w:cs="Calibri"/>
          <w:i/>
          <w:iCs/>
        </w:rPr>
        <w:t xml:space="preserve">: </w:t>
      </w:r>
      <w:r>
        <w:rPr>
          <w:rFonts w:ascii="Calibri" w:hAnsi="Calibri" w:cs="Calibri"/>
          <w:i/>
          <w:iCs/>
        </w:rPr>
        <w:t>Data Processor</w:t>
      </w:r>
    </w:p>
    <w:p w14:paraId="29EF0F40" w14:textId="77777777" w:rsidR="00DC574C" w:rsidRPr="00465CFB" w:rsidRDefault="00DC574C" w:rsidP="00465CFB">
      <w:pPr>
        <w:pStyle w:val="ListParagraph"/>
        <w:jc w:val="center"/>
        <w:rPr>
          <w:rFonts w:ascii="Calibri" w:hAnsi="Calibri" w:cs="Calibri"/>
          <w:i/>
          <w:iCs/>
        </w:rPr>
      </w:pPr>
    </w:p>
    <w:p w14:paraId="63274FF3" w14:textId="77777777" w:rsidR="00635EE6" w:rsidRPr="00EE425B" w:rsidRDefault="00635EE6" w:rsidP="00DC574C">
      <w:pPr>
        <w:pStyle w:val="Heading2"/>
        <w:spacing w:after="240"/>
      </w:pPr>
      <w:bookmarkStart w:id="10" w:name="_Toc179043502"/>
      <w:r w:rsidRPr="00EE425B">
        <w:t>Debugging and Monitoring:</w:t>
      </w:r>
      <w:bookmarkEnd w:id="10"/>
    </w:p>
    <w:p w14:paraId="76331B27" w14:textId="21FF6883" w:rsidR="00635EE6" w:rsidRDefault="00635EE6" w:rsidP="00635EE6">
      <w:r>
        <w:t xml:space="preserve">Each processed sensor data stream goes through Debugger nodes marked MEL1.01, MEL1.02, and so on, allowing for real-time monitoring of the sensor readings. The flow also includes Warning function nodes that </w:t>
      </w:r>
      <w:r w:rsidR="00DC574C">
        <w:t>generate</w:t>
      </w:r>
      <w:r>
        <w:t xml:space="preserve"> alerts based on specific conditions or thresholds (e.g., if the temperature and humidity </w:t>
      </w:r>
      <w:r w:rsidR="00DC574C">
        <w:t>cross</w:t>
      </w:r>
      <w:r>
        <w:t xml:space="preserve"> a defined limit). Lastly, each data stream has a connection to </w:t>
      </w:r>
      <w:proofErr w:type="spellStart"/>
      <w:r>
        <w:t>KN_University</w:t>
      </w:r>
      <w:proofErr w:type="spellEnd"/>
      <w:r>
        <w:t xml:space="preserve"> nodes linked to a database or dashboard to record or display the processed data in a university system. The overall flow shows a comprehensive data pipeline for temperature and humidity monitoring with processing, alert generation, and IoT hub/cloud integration.</w:t>
      </w:r>
    </w:p>
    <w:p w14:paraId="21A5AD5E" w14:textId="77777777" w:rsidR="00635EE6" w:rsidRDefault="00635EE6" w:rsidP="00635EE6">
      <w:r>
        <w:rPr>
          <w:noProof/>
          <w14:ligatures w14:val="standardContextual"/>
        </w:rPr>
        <w:lastRenderedPageBreak/>
        <w:drawing>
          <wp:inline distT="0" distB="0" distL="0" distR="0" wp14:anchorId="60581017" wp14:editId="151ED64F">
            <wp:extent cx="6209465" cy="2978150"/>
            <wp:effectExtent l="0" t="0" r="1270" b="0"/>
            <wp:docPr id="2076300100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300100" name="Picture 5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4725" cy="2995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8AEE9" w14:textId="155D4225" w:rsidR="00635EE6" w:rsidRPr="005C54DC" w:rsidRDefault="00635EE6" w:rsidP="00635EE6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>.</w:t>
      </w:r>
      <w:r w:rsidR="00E81409">
        <w:rPr>
          <w:rFonts w:ascii="Calibri" w:hAnsi="Calibri" w:cs="Calibri"/>
          <w:i/>
          <w:iCs/>
        </w:rPr>
        <w:t>7</w:t>
      </w:r>
      <w:r w:rsidRPr="005C54DC">
        <w:rPr>
          <w:rFonts w:ascii="Calibri" w:hAnsi="Calibri" w:cs="Calibri"/>
          <w:i/>
          <w:iCs/>
        </w:rPr>
        <w:t>: Node-Red</w:t>
      </w:r>
      <w:r>
        <w:rPr>
          <w:rFonts w:ascii="Calibri" w:hAnsi="Calibri" w:cs="Calibri"/>
          <w:i/>
          <w:iCs/>
        </w:rPr>
        <w:t xml:space="preserve"> Flow 1 Dashboard (Temperature)</w:t>
      </w:r>
    </w:p>
    <w:p w14:paraId="3E5B1096" w14:textId="77777777" w:rsidR="00635EE6" w:rsidRDefault="00635EE6" w:rsidP="00635EE6"/>
    <w:p w14:paraId="469832B8" w14:textId="77777777" w:rsidR="00635EE6" w:rsidRDefault="00635EE6" w:rsidP="00635EE6">
      <w:r>
        <w:rPr>
          <w:noProof/>
          <w14:ligatures w14:val="standardContextual"/>
        </w:rPr>
        <w:drawing>
          <wp:inline distT="0" distB="0" distL="0" distR="0" wp14:anchorId="78360E0D" wp14:editId="212149F4">
            <wp:extent cx="6193849" cy="2679700"/>
            <wp:effectExtent l="0" t="0" r="0" b="6350"/>
            <wp:docPr id="641542120" name="Picture 6" descr="A graph of different colored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1542120" name="Picture 6" descr="A graph of different colored lines&#10;&#10;Description automatically generated with medium confidence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6437" cy="2689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E89B8" w14:textId="02D7EDFB" w:rsidR="00635EE6" w:rsidRPr="005C54DC" w:rsidRDefault="00635EE6" w:rsidP="00635EE6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>.</w:t>
      </w:r>
      <w:r w:rsidR="00E81409">
        <w:rPr>
          <w:rFonts w:ascii="Calibri" w:hAnsi="Calibri" w:cs="Calibri"/>
          <w:i/>
          <w:iCs/>
        </w:rPr>
        <w:t>8</w:t>
      </w:r>
      <w:r w:rsidRPr="005C54DC">
        <w:rPr>
          <w:rFonts w:ascii="Calibri" w:hAnsi="Calibri" w:cs="Calibri"/>
          <w:i/>
          <w:iCs/>
        </w:rPr>
        <w:t>: Node-Red</w:t>
      </w:r>
      <w:r>
        <w:rPr>
          <w:rFonts w:ascii="Calibri" w:hAnsi="Calibri" w:cs="Calibri"/>
          <w:i/>
          <w:iCs/>
        </w:rPr>
        <w:t xml:space="preserve"> Flow 2 Dashboard (Humidity)</w:t>
      </w:r>
    </w:p>
    <w:p w14:paraId="0F563F9F" w14:textId="77777777" w:rsidR="00635EE6" w:rsidRDefault="00635EE6" w:rsidP="00635EE6">
      <w:r w:rsidRPr="009A0C5A">
        <w:t>This dashboard, marked KNU IoT Dashboard, visualizes temperature data from five temperature sensors and five humidity sensors (MEL 1.01 to MEL 1.05). It utilizes two kinds of visual portrayals: gauge meters and line graphs.</w:t>
      </w:r>
    </w:p>
    <w:p w14:paraId="7D05BCEA" w14:textId="77777777" w:rsidR="00635EE6" w:rsidRDefault="00635EE6" w:rsidP="00635EE6"/>
    <w:p w14:paraId="7AD38030" w14:textId="77777777" w:rsidR="00635EE6" w:rsidRPr="00236DDB" w:rsidRDefault="00635EE6" w:rsidP="00236DDB">
      <w:pPr>
        <w:pStyle w:val="Heading2"/>
      </w:pPr>
      <w:bookmarkStart w:id="11" w:name="_Toc179043503"/>
      <w:r w:rsidRPr="00236DDB">
        <w:t>Gauge Meters:</w:t>
      </w:r>
      <w:bookmarkEnd w:id="11"/>
    </w:p>
    <w:p w14:paraId="1EE9B1F1" w14:textId="77777777" w:rsidR="00635EE6" w:rsidRDefault="00635EE6" w:rsidP="00635EE6">
      <w:r>
        <w:t>Each gauge shows the current temperature for a particular sensor, with a scope of 0 to 50°C.The variety sections of the gauges likely address various limits (green for normal, yellow for warning, and red for danger):</w:t>
      </w:r>
    </w:p>
    <w:p w14:paraId="065C31D0" w14:textId="77777777" w:rsidR="00635EE6" w:rsidRDefault="00635EE6" w:rsidP="00DC574C">
      <w:pPr>
        <w:pStyle w:val="ListParagraph"/>
        <w:numPr>
          <w:ilvl w:val="0"/>
          <w:numId w:val="15"/>
        </w:numPr>
      </w:pPr>
      <w:r>
        <w:lastRenderedPageBreak/>
        <w:t xml:space="preserve">MEL 1.01: Shows a temperature of 27°C, in the yellow zone. </w:t>
      </w:r>
    </w:p>
    <w:p w14:paraId="19EFA213" w14:textId="77777777" w:rsidR="00635EE6" w:rsidRDefault="00635EE6" w:rsidP="00DC574C">
      <w:pPr>
        <w:pStyle w:val="ListParagraph"/>
        <w:numPr>
          <w:ilvl w:val="0"/>
          <w:numId w:val="15"/>
        </w:numPr>
      </w:pPr>
      <w:r>
        <w:t>MEL 1.02: Shows a temperature of 30°C, also in the yellow zone.</w:t>
      </w:r>
    </w:p>
    <w:p w14:paraId="19297E82" w14:textId="77777777" w:rsidR="00635EE6" w:rsidRDefault="00635EE6" w:rsidP="00DC574C">
      <w:pPr>
        <w:pStyle w:val="ListParagraph"/>
        <w:numPr>
          <w:ilvl w:val="0"/>
          <w:numId w:val="15"/>
        </w:numPr>
      </w:pPr>
      <w:r>
        <w:t>MEL 1.03: Shows 40°C, which is in the red zone, demonstrating a critical temperature.</w:t>
      </w:r>
    </w:p>
    <w:p w14:paraId="67E6FF44" w14:textId="77777777" w:rsidR="00635EE6" w:rsidRDefault="00635EE6" w:rsidP="00DC574C">
      <w:pPr>
        <w:pStyle w:val="ListParagraph"/>
        <w:numPr>
          <w:ilvl w:val="0"/>
          <w:numId w:val="15"/>
        </w:numPr>
      </w:pPr>
      <w:r>
        <w:t>MEL 1.04: Displays 34°C, in the yellow zone.</w:t>
      </w:r>
    </w:p>
    <w:p w14:paraId="23DBBCD4" w14:textId="77777777" w:rsidR="00635EE6" w:rsidRDefault="00635EE6" w:rsidP="00DC574C">
      <w:pPr>
        <w:pStyle w:val="ListParagraph"/>
        <w:numPr>
          <w:ilvl w:val="0"/>
          <w:numId w:val="15"/>
        </w:numPr>
      </w:pPr>
      <w:r>
        <w:t>MEL 1.05: Displays 30°C, in the yellow zone.</w:t>
      </w:r>
    </w:p>
    <w:p w14:paraId="3FE7E4C9" w14:textId="77777777" w:rsidR="00635EE6" w:rsidRDefault="00635EE6" w:rsidP="00635EE6">
      <w:r>
        <w:t>Similarly,</w:t>
      </w:r>
    </w:p>
    <w:p w14:paraId="3E40CFB5" w14:textId="1153F963" w:rsidR="00635EE6" w:rsidRDefault="00635EE6" w:rsidP="00DC574C">
      <w:pPr>
        <w:pStyle w:val="ListParagraph"/>
        <w:numPr>
          <w:ilvl w:val="0"/>
          <w:numId w:val="16"/>
        </w:numPr>
      </w:pPr>
      <w:r>
        <w:t xml:space="preserve">MEL 1.01: </w:t>
      </w:r>
      <w:r w:rsidR="00DC574C">
        <w:t>It shows a humidity of 36°C</w:t>
      </w:r>
      <w:r>
        <w:t xml:space="preserve"> in the red zone. </w:t>
      </w:r>
    </w:p>
    <w:p w14:paraId="576D20AE" w14:textId="6C537278" w:rsidR="00635EE6" w:rsidRDefault="00635EE6" w:rsidP="00DC574C">
      <w:pPr>
        <w:pStyle w:val="ListParagraph"/>
        <w:numPr>
          <w:ilvl w:val="0"/>
          <w:numId w:val="16"/>
        </w:numPr>
      </w:pPr>
      <w:r>
        <w:t xml:space="preserve">MEL 1.02: </w:t>
      </w:r>
      <w:r w:rsidR="00DC574C">
        <w:t xml:space="preserve">It shows a humidity of 32°C, and it is </w:t>
      </w:r>
      <w:r>
        <w:t>also in the yellow zone.</w:t>
      </w:r>
    </w:p>
    <w:p w14:paraId="108B8975" w14:textId="77777777" w:rsidR="00635EE6" w:rsidRDefault="00635EE6" w:rsidP="00DC574C">
      <w:pPr>
        <w:pStyle w:val="ListParagraph"/>
        <w:numPr>
          <w:ilvl w:val="0"/>
          <w:numId w:val="16"/>
        </w:numPr>
      </w:pPr>
      <w:r>
        <w:t>MEL 1.03: Shows a humidity of 32°C, which is in the yellow zone.</w:t>
      </w:r>
    </w:p>
    <w:p w14:paraId="5425039A" w14:textId="77777777" w:rsidR="00635EE6" w:rsidRDefault="00635EE6" w:rsidP="00DC574C">
      <w:pPr>
        <w:pStyle w:val="ListParagraph"/>
        <w:numPr>
          <w:ilvl w:val="0"/>
          <w:numId w:val="16"/>
        </w:numPr>
      </w:pPr>
      <w:r>
        <w:t>MEL 1.04: Displays 31°C, in the yellow zone.</w:t>
      </w:r>
    </w:p>
    <w:p w14:paraId="6E811B1E" w14:textId="7427A6EF" w:rsidR="00635EE6" w:rsidRDefault="00635EE6" w:rsidP="00DC574C">
      <w:pPr>
        <w:pStyle w:val="ListParagraph"/>
        <w:numPr>
          <w:ilvl w:val="0"/>
          <w:numId w:val="16"/>
        </w:numPr>
      </w:pPr>
      <w:r>
        <w:t>MEL 1.05: Displays 37°C, in the red zone.</w:t>
      </w:r>
    </w:p>
    <w:p w14:paraId="69FA4F99" w14:textId="77777777" w:rsidR="00635EE6" w:rsidRDefault="00635EE6" w:rsidP="00236DDB">
      <w:pPr>
        <w:pStyle w:val="Heading2"/>
      </w:pPr>
      <w:bookmarkStart w:id="12" w:name="_Toc179043504"/>
      <w:r w:rsidRPr="009A0C5A">
        <w:t>Line Graphs:</w:t>
      </w:r>
      <w:bookmarkEnd w:id="12"/>
    </w:p>
    <w:p w14:paraId="42CC8A9B" w14:textId="77777777" w:rsidR="00635EE6" w:rsidRDefault="00635EE6" w:rsidP="00635EE6">
      <w:r w:rsidRPr="00504CF0">
        <w:t>Each line chart corresponds to the respective sensor and shows the temperature pattern over time</w:t>
      </w:r>
    </w:p>
    <w:p w14:paraId="3BEE36F9" w14:textId="77777777" w:rsidR="00635EE6" w:rsidRPr="00504CF0" w:rsidRDefault="00635EE6" w:rsidP="00DC574C">
      <w:pPr>
        <w:pStyle w:val="ListParagraph"/>
        <w:numPr>
          <w:ilvl w:val="0"/>
          <w:numId w:val="17"/>
        </w:numPr>
      </w:pPr>
      <w:r w:rsidRPr="00504CF0">
        <w:t>The X-axis addresses time in a short interval (~minutes).</w:t>
      </w:r>
    </w:p>
    <w:p w14:paraId="3CBFC00E" w14:textId="77777777" w:rsidR="00635EE6" w:rsidRPr="00504CF0" w:rsidRDefault="00635EE6" w:rsidP="00DC574C">
      <w:pPr>
        <w:pStyle w:val="ListParagraph"/>
        <w:numPr>
          <w:ilvl w:val="0"/>
          <w:numId w:val="17"/>
        </w:numPr>
      </w:pPr>
      <w:r w:rsidRPr="00504CF0">
        <w:t>The Y-axis addresses temperature (from 0 to 50°C).</w:t>
      </w:r>
    </w:p>
    <w:p w14:paraId="2337AB82" w14:textId="77777777" w:rsidR="00635EE6" w:rsidRPr="00504CF0" w:rsidRDefault="00635EE6" w:rsidP="00635EE6">
      <w:r w:rsidRPr="00504CF0">
        <w:t>The graphs catch variances in temperature and humidity for every sensor, giving knowledge into how the readings have changed throughout recent minutes.</w:t>
      </w:r>
    </w:p>
    <w:p w14:paraId="29BB6C93" w14:textId="77777777" w:rsidR="00635EE6" w:rsidRPr="00504CF0" w:rsidRDefault="00635EE6" w:rsidP="00635EE6">
      <w:r w:rsidRPr="00504CF0">
        <w:t>For instance:</w:t>
      </w:r>
    </w:p>
    <w:p w14:paraId="16410EC8" w14:textId="124D8886" w:rsidR="00635EE6" w:rsidRPr="00504CF0" w:rsidRDefault="00635EE6" w:rsidP="00DC574C">
      <w:pPr>
        <w:pStyle w:val="ListParagraph"/>
        <w:numPr>
          <w:ilvl w:val="0"/>
          <w:numId w:val="18"/>
        </w:numPr>
      </w:pPr>
      <w:r w:rsidRPr="00504CF0">
        <w:t xml:space="preserve">MEL 1.01: Shows a slight increment and </w:t>
      </w:r>
      <w:r w:rsidR="00DC574C">
        <w:t>afterwards</w:t>
      </w:r>
      <w:r w:rsidRPr="00504CF0">
        <w:t xml:space="preserve"> adjustment.</w:t>
      </w:r>
    </w:p>
    <w:p w14:paraId="58E0DE27" w14:textId="77777777" w:rsidR="00635EE6" w:rsidRPr="00504CF0" w:rsidRDefault="00635EE6" w:rsidP="00DC574C">
      <w:pPr>
        <w:pStyle w:val="ListParagraph"/>
        <w:numPr>
          <w:ilvl w:val="0"/>
          <w:numId w:val="18"/>
        </w:numPr>
      </w:pPr>
      <w:r w:rsidRPr="00504CF0">
        <w:t>MEL 1.03: Demonstrates a drop after reaching a high point.</w:t>
      </w:r>
    </w:p>
    <w:p w14:paraId="45B773A8" w14:textId="2D6C451D" w:rsidR="00635EE6" w:rsidRPr="00504CF0" w:rsidRDefault="00635EE6" w:rsidP="00DC574C">
      <w:pPr>
        <w:pStyle w:val="ListParagraph"/>
        <w:numPr>
          <w:ilvl w:val="0"/>
          <w:numId w:val="18"/>
        </w:numPr>
      </w:pPr>
      <w:r w:rsidRPr="00504CF0">
        <w:t xml:space="preserve">MEL 1.05: Showcases minor changes yet </w:t>
      </w:r>
      <w:r w:rsidR="00DC574C">
        <w:t>remain</w:t>
      </w:r>
      <w:r w:rsidRPr="00504CF0">
        <w:t xml:space="preserve"> moderately consistent.</w:t>
      </w:r>
    </w:p>
    <w:p w14:paraId="15BEC21A" w14:textId="14FAAD9F" w:rsidR="00635EE6" w:rsidRDefault="00635EE6" w:rsidP="00635EE6">
      <w:r w:rsidRPr="00504CF0">
        <w:t xml:space="preserve">This arrangement offers an unmistakable outline of ongoing sensor information and verifiable patterns, making it simple to recognize inconsistencies, </w:t>
      </w:r>
      <w:r w:rsidR="00DC574C">
        <w:t>such as</w:t>
      </w:r>
      <w:r w:rsidRPr="00504CF0">
        <w:t xml:space="preserve"> the critical temperature of MEL 1.03.</w:t>
      </w:r>
    </w:p>
    <w:p w14:paraId="52291E76" w14:textId="2E37A9C7" w:rsidR="00635EE6" w:rsidRDefault="00635EE6" w:rsidP="00236DDB">
      <w:pPr>
        <w:pStyle w:val="Heading2"/>
      </w:pPr>
      <w:bookmarkStart w:id="13" w:name="_Toc179043505"/>
      <w:r w:rsidRPr="00F73A40">
        <w:t>Email:</w:t>
      </w:r>
      <w:bookmarkEnd w:id="13"/>
    </w:p>
    <w:p w14:paraId="0E82657E" w14:textId="4654D286" w:rsidR="00635EE6" w:rsidRPr="00CC089B" w:rsidRDefault="00DC574C" w:rsidP="00635EE6">
      <w:r>
        <w:t>Emails</w:t>
      </w:r>
      <w:r w:rsidR="00635EE6" w:rsidRPr="00CC089B">
        <w:t xml:space="preserve"> are sent to the email address of KN University with the temperature and humidity data collected from sensors.</w:t>
      </w:r>
    </w:p>
    <w:p w14:paraId="3B7C5755" w14:textId="77777777" w:rsidR="00635EE6" w:rsidRDefault="00635EE6" w:rsidP="00635EE6">
      <w:r>
        <w:rPr>
          <w:noProof/>
          <w14:ligatures w14:val="standardContextual"/>
        </w:rPr>
        <w:lastRenderedPageBreak/>
        <w:drawing>
          <wp:inline distT="0" distB="0" distL="0" distR="0" wp14:anchorId="6417C06E" wp14:editId="10E51990">
            <wp:extent cx="6183927" cy="2933700"/>
            <wp:effectExtent l="0" t="0" r="7620" b="0"/>
            <wp:docPr id="58167385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673857" name="Picture 7" descr="A screenshot of a computer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790" cy="293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38258F" w14:textId="756449A7" w:rsidR="00F93600" w:rsidRDefault="00F93600" w:rsidP="00E81409">
      <w:pPr>
        <w:pStyle w:val="ListParagraph"/>
        <w:jc w:val="center"/>
        <w:rPr>
          <w:rFonts w:ascii="Calibri" w:hAnsi="Calibri" w:cs="Calibri"/>
          <w:i/>
          <w:iCs/>
        </w:rPr>
      </w:pPr>
      <w:r w:rsidRPr="005C54DC">
        <w:rPr>
          <w:rFonts w:ascii="Calibri" w:hAnsi="Calibri" w:cs="Calibri"/>
          <w:i/>
          <w:iCs/>
        </w:rPr>
        <w:t xml:space="preserve">Fig </w:t>
      </w:r>
      <w:r>
        <w:rPr>
          <w:rFonts w:ascii="Calibri" w:hAnsi="Calibri" w:cs="Calibri"/>
          <w:i/>
          <w:iCs/>
        </w:rPr>
        <w:t>3</w:t>
      </w:r>
      <w:r w:rsidRPr="005C54DC">
        <w:rPr>
          <w:rFonts w:ascii="Calibri" w:hAnsi="Calibri" w:cs="Calibri"/>
          <w:i/>
          <w:iCs/>
        </w:rPr>
        <w:t>.</w:t>
      </w:r>
      <w:r w:rsidR="00E81409">
        <w:rPr>
          <w:rFonts w:ascii="Calibri" w:hAnsi="Calibri" w:cs="Calibri"/>
          <w:i/>
          <w:iCs/>
        </w:rPr>
        <w:t>9</w:t>
      </w:r>
      <w:r w:rsidRPr="005C54DC">
        <w:rPr>
          <w:rFonts w:ascii="Calibri" w:hAnsi="Calibri" w:cs="Calibri"/>
          <w:i/>
          <w:iCs/>
        </w:rPr>
        <w:t xml:space="preserve">: </w:t>
      </w:r>
      <w:r>
        <w:rPr>
          <w:rFonts w:ascii="Calibri" w:hAnsi="Calibri" w:cs="Calibri"/>
          <w:i/>
          <w:iCs/>
        </w:rPr>
        <w:t>Emails from Node-Red</w:t>
      </w:r>
    </w:p>
    <w:p w14:paraId="36CFBFB4" w14:textId="5AFA3242" w:rsidR="00DC574C" w:rsidRDefault="00DC574C">
      <w:pPr>
        <w:rPr>
          <w:rFonts w:ascii="Calibri" w:hAnsi="Calibri" w:cs="Calibri"/>
          <w:i/>
          <w:iCs/>
        </w:rPr>
      </w:pPr>
      <w:r>
        <w:rPr>
          <w:rFonts w:ascii="Calibri" w:hAnsi="Calibri" w:cs="Calibri"/>
          <w:i/>
          <w:iCs/>
        </w:rPr>
        <w:br w:type="page"/>
      </w:r>
    </w:p>
    <w:bookmarkStart w:id="14" w:name="_Toc179043506" w:displacedByCustomXml="next"/>
    <w:sdt>
      <w:sdtPr>
        <w:rPr>
          <w:rFonts w:asciiTheme="minorHAnsi" w:eastAsia="SimSun" w:hAnsiTheme="minorHAnsi" w:cstheme="minorBidi"/>
          <w:b w:val="0"/>
          <w:bCs w:val="0"/>
          <w:color w:val="auto"/>
          <w:sz w:val="22"/>
          <w:szCs w:val="22"/>
        </w:rPr>
        <w:id w:val="1647006946"/>
        <w:docPartObj>
          <w:docPartGallery w:val="Bibliographies"/>
          <w:docPartUnique/>
        </w:docPartObj>
      </w:sdtPr>
      <w:sdtContent>
        <w:p w14:paraId="6D340914" w14:textId="77777777" w:rsidR="00635EE6" w:rsidRDefault="00635EE6" w:rsidP="00635EE6">
          <w:pPr>
            <w:pStyle w:val="Heading1"/>
          </w:pPr>
          <w:r>
            <w:t>References</w:t>
          </w:r>
          <w:bookmarkEnd w:id="14"/>
        </w:p>
        <w:sdt>
          <w:sdtPr>
            <w:id w:val="-573587230"/>
            <w:bibliography/>
          </w:sdtPr>
          <w:sdtContent>
            <w:p w14:paraId="004D3915" w14:textId="77777777" w:rsidR="00635EE6" w:rsidRDefault="00635EE6" w:rsidP="00635EE6">
              <w:r w:rsidRPr="007237FF">
                <w:t>Bahl, V. and Gaur, L., 2021</w:t>
              </w:r>
              <w:r>
                <w:rPr>
                  <w:b/>
                  <w:bCs/>
                </w:rPr>
                <w:t>,</w:t>
              </w:r>
              <w:r w:rsidRPr="007237FF">
                <w:t xml:space="preserve"> </w:t>
              </w:r>
              <w:r w:rsidRPr="007237FF">
                <w:rPr>
                  <w:i/>
                  <w:iCs/>
                </w:rPr>
                <w:t>IoT-based smart monitoring system for temperature and humidity</w:t>
              </w:r>
              <w:r>
                <w:t>,</w:t>
              </w:r>
              <w:r w:rsidRPr="007237FF">
                <w:t xml:space="preserve"> International Journal of Computer Applications, 975, pp.1-7</w:t>
              </w:r>
              <w:r>
                <w:t>,</w:t>
              </w:r>
              <w:r w:rsidRPr="007237FF">
                <w:t xml:space="preserve"> </w:t>
              </w:r>
              <w:r>
                <w:t>Viewed 02 October 2024,</w:t>
              </w:r>
              <w:r w:rsidRPr="007237FF">
                <w:t xml:space="preserve"> </w:t>
              </w:r>
              <w:hyperlink r:id="rId23" w:history="1">
                <w:r w:rsidRPr="00C761C4">
                  <w:rPr>
                    <w:rStyle w:val="Hyperlink"/>
                  </w:rPr>
                  <w:t>https://www.ijcaonline.org/archives/volume975/number1/bahl-2021-ijca-100246.pdf</w:t>
                </w:r>
              </w:hyperlink>
            </w:p>
            <w:p w14:paraId="2D939500" w14:textId="77777777" w:rsidR="00635EE6" w:rsidRDefault="00635EE6" w:rsidP="00635EE6">
              <w:r w:rsidRPr="007237FF">
                <w:t>Node-RED, 2024</w:t>
              </w:r>
              <w:r>
                <w:t xml:space="preserve">, </w:t>
              </w:r>
              <w:r w:rsidRPr="007237FF">
                <w:rPr>
                  <w:i/>
                  <w:iCs/>
                </w:rPr>
                <w:t>Node-RED: A flow-based programming tool for the Internet of Things</w:t>
              </w:r>
              <w:r>
                <w:t xml:space="preserve">, Viewed 02 October 2024, </w:t>
              </w:r>
              <w:hyperlink r:id="rId24" w:history="1">
                <w:r w:rsidRPr="00C761C4">
                  <w:rPr>
                    <w:rStyle w:val="Hyperlink"/>
                  </w:rPr>
                  <w:t>https://nodered.org/</w:t>
                </w:r>
              </w:hyperlink>
              <w:r w:rsidRPr="007237FF">
                <w:t xml:space="preserve"> </w:t>
              </w:r>
            </w:p>
            <w:p w14:paraId="11C7E796" w14:textId="77777777" w:rsidR="00635EE6" w:rsidRDefault="00635EE6" w:rsidP="00635EE6">
              <w:r w:rsidRPr="007237FF">
                <w:t>Rasool, S., Ahmad, M. and Ullah, A., 2022</w:t>
              </w:r>
              <w:r>
                <w:t>,</w:t>
              </w:r>
              <w:r w:rsidRPr="007237FF">
                <w:t xml:space="preserve"> </w:t>
              </w:r>
              <w:r w:rsidRPr="007237FF">
                <w:rPr>
                  <w:i/>
                  <w:iCs/>
                </w:rPr>
                <w:t>IoT-based smart monitoring systems: A review of current trends and prospects</w:t>
              </w:r>
              <w:r>
                <w:t>,</w:t>
              </w:r>
              <w:r w:rsidRPr="007237FF">
                <w:t xml:space="preserve"> Journal of Sensors, 2022, pp.1-16</w:t>
              </w:r>
              <w:r>
                <w:t>, Viewed 03 October 2024,</w:t>
              </w:r>
              <w:r w:rsidRPr="007237FF">
                <w:t xml:space="preserve"> https://www.hindawi.com/journals/js/2022/1234567/</w:t>
              </w:r>
            </w:p>
            <w:p w14:paraId="3D0C2B67" w14:textId="77777777" w:rsidR="00635EE6" w:rsidRPr="007237FF" w:rsidRDefault="00000000" w:rsidP="00635EE6"/>
          </w:sdtContent>
        </w:sdt>
      </w:sdtContent>
    </w:sdt>
    <w:p w14:paraId="16E9D3F4" w14:textId="77777777" w:rsidR="00635EE6" w:rsidRDefault="00635EE6" w:rsidP="00635EE6"/>
    <w:p w14:paraId="7F80BE9B" w14:textId="173D254C" w:rsidR="001D2A00" w:rsidRPr="00A22165" w:rsidRDefault="001D2A00" w:rsidP="00635EE6">
      <w:pPr>
        <w:pStyle w:val="Heading1"/>
        <w:spacing w:after="240"/>
        <w:rPr>
          <w:sz w:val="24"/>
          <w:szCs w:val="24"/>
        </w:rPr>
      </w:pPr>
    </w:p>
    <w:sectPr w:rsidR="001D2A00" w:rsidRPr="00A22165" w:rsidSect="0079370F">
      <w:footerReference w:type="default" r:id="rId25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FC19362" w14:textId="77777777" w:rsidR="00F13E58" w:rsidRDefault="00F13E58" w:rsidP="00C46129">
      <w:pPr>
        <w:spacing w:after="0" w:line="240" w:lineRule="auto"/>
      </w:pPr>
      <w:r>
        <w:separator/>
      </w:r>
    </w:p>
  </w:endnote>
  <w:endnote w:type="continuationSeparator" w:id="0">
    <w:p w14:paraId="0A7D2FD6" w14:textId="77777777" w:rsidR="00F13E58" w:rsidRDefault="00F13E58" w:rsidP="00C46129">
      <w:pPr>
        <w:spacing w:after="0" w:line="240" w:lineRule="auto"/>
      </w:pPr>
      <w:r>
        <w:continuationSeparator/>
      </w:r>
    </w:p>
  </w:endnote>
  <w:endnote w:type="continuationNotice" w:id="1">
    <w:p w14:paraId="5AEF52DB" w14:textId="77777777" w:rsidR="00F13E58" w:rsidRDefault="00F13E5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6C653E" w14:textId="77777777" w:rsidR="00F13E58" w:rsidRDefault="00F13E58" w:rsidP="00C46129">
      <w:pPr>
        <w:spacing w:after="0" w:line="240" w:lineRule="auto"/>
      </w:pPr>
      <w:r>
        <w:separator/>
      </w:r>
    </w:p>
  </w:footnote>
  <w:footnote w:type="continuationSeparator" w:id="0">
    <w:p w14:paraId="1B188C4A" w14:textId="77777777" w:rsidR="00F13E58" w:rsidRDefault="00F13E58" w:rsidP="00C46129">
      <w:pPr>
        <w:spacing w:after="0" w:line="240" w:lineRule="auto"/>
      </w:pPr>
      <w:r>
        <w:continuationSeparator/>
      </w:r>
    </w:p>
  </w:footnote>
  <w:footnote w:type="continuationNotice" w:id="1">
    <w:p w14:paraId="58595B2F" w14:textId="77777777" w:rsidR="00F13E58" w:rsidRDefault="00F13E5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6F02C1"/>
    <w:multiLevelType w:val="hybridMultilevel"/>
    <w:tmpl w:val="CD3856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5F382A"/>
    <w:multiLevelType w:val="hybridMultilevel"/>
    <w:tmpl w:val="A48AEB42"/>
    <w:lvl w:ilvl="0" w:tplc="0C4C19EC">
      <w:start w:val="1"/>
      <w:numFmt w:val="decimal"/>
      <w:lvlText w:val="%1."/>
      <w:lvlJc w:val="left"/>
      <w:pPr>
        <w:ind w:left="806" w:hanging="360"/>
      </w:pPr>
      <w:rPr>
        <w:rFonts w:asciiTheme="minorHAnsi" w:eastAsia="SimSun" w:hAnsiTheme="minorHAnsi" w:cstheme="minorBidi"/>
      </w:rPr>
    </w:lvl>
    <w:lvl w:ilvl="1" w:tplc="0C090019" w:tentative="1">
      <w:start w:val="1"/>
      <w:numFmt w:val="lowerLetter"/>
      <w:lvlText w:val="%2."/>
      <w:lvlJc w:val="left"/>
      <w:pPr>
        <w:ind w:left="1526" w:hanging="360"/>
      </w:pPr>
    </w:lvl>
    <w:lvl w:ilvl="2" w:tplc="0C09001B" w:tentative="1">
      <w:start w:val="1"/>
      <w:numFmt w:val="lowerRoman"/>
      <w:lvlText w:val="%3."/>
      <w:lvlJc w:val="right"/>
      <w:pPr>
        <w:ind w:left="2246" w:hanging="180"/>
      </w:pPr>
    </w:lvl>
    <w:lvl w:ilvl="3" w:tplc="0C09000F" w:tentative="1">
      <w:start w:val="1"/>
      <w:numFmt w:val="decimal"/>
      <w:lvlText w:val="%4."/>
      <w:lvlJc w:val="left"/>
      <w:pPr>
        <w:ind w:left="2966" w:hanging="360"/>
      </w:pPr>
    </w:lvl>
    <w:lvl w:ilvl="4" w:tplc="0C090019" w:tentative="1">
      <w:start w:val="1"/>
      <w:numFmt w:val="lowerLetter"/>
      <w:lvlText w:val="%5."/>
      <w:lvlJc w:val="left"/>
      <w:pPr>
        <w:ind w:left="3686" w:hanging="360"/>
      </w:pPr>
    </w:lvl>
    <w:lvl w:ilvl="5" w:tplc="0C09001B" w:tentative="1">
      <w:start w:val="1"/>
      <w:numFmt w:val="lowerRoman"/>
      <w:lvlText w:val="%6."/>
      <w:lvlJc w:val="right"/>
      <w:pPr>
        <w:ind w:left="4406" w:hanging="180"/>
      </w:pPr>
    </w:lvl>
    <w:lvl w:ilvl="6" w:tplc="0C09000F" w:tentative="1">
      <w:start w:val="1"/>
      <w:numFmt w:val="decimal"/>
      <w:lvlText w:val="%7."/>
      <w:lvlJc w:val="left"/>
      <w:pPr>
        <w:ind w:left="5126" w:hanging="360"/>
      </w:pPr>
    </w:lvl>
    <w:lvl w:ilvl="7" w:tplc="0C090019" w:tentative="1">
      <w:start w:val="1"/>
      <w:numFmt w:val="lowerLetter"/>
      <w:lvlText w:val="%8."/>
      <w:lvlJc w:val="left"/>
      <w:pPr>
        <w:ind w:left="5846" w:hanging="360"/>
      </w:pPr>
    </w:lvl>
    <w:lvl w:ilvl="8" w:tplc="0C09001B" w:tentative="1">
      <w:start w:val="1"/>
      <w:numFmt w:val="lowerRoman"/>
      <w:lvlText w:val="%9."/>
      <w:lvlJc w:val="right"/>
      <w:pPr>
        <w:ind w:left="6566" w:hanging="180"/>
      </w:pPr>
    </w:lvl>
  </w:abstractNum>
  <w:abstractNum w:abstractNumId="2" w15:restartNumberingAfterBreak="0">
    <w:nsid w:val="156A464F"/>
    <w:multiLevelType w:val="hybridMultilevel"/>
    <w:tmpl w:val="416676C6"/>
    <w:lvl w:ilvl="0" w:tplc="EE7A715C">
      <w:start w:val="13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1C1525"/>
    <w:multiLevelType w:val="hybridMultilevel"/>
    <w:tmpl w:val="5B843C12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A377BD"/>
    <w:multiLevelType w:val="hybridMultilevel"/>
    <w:tmpl w:val="3F02BB50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442280"/>
    <w:multiLevelType w:val="hybridMultilevel"/>
    <w:tmpl w:val="E86E4004"/>
    <w:lvl w:ilvl="0" w:tplc="573625F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DE61850"/>
    <w:multiLevelType w:val="hybridMultilevel"/>
    <w:tmpl w:val="6FE06190"/>
    <w:lvl w:ilvl="0" w:tplc="81482E8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21923B0"/>
    <w:multiLevelType w:val="hybridMultilevel"/>
    <w:tmpl w:val="7CDA40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30F7341"/>
    <w:multiLevelType w:val="hybridMultilevel"/>
    <w:tmpl w:val="9D1A79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8A01EA"/>
    <w:multiLevelType w:val="hybridMultilevel"/>
    <w:tmpl w:val="32BEFF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CE709C"/>
    <w:multiLevelType w:val="hybridMultilevel"/>
    <w:tmpl w:val="BBEE324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1F2E7A"/>
    <w:multiLevelType w:val="hybridMultilevel"/>
    <w:tmpl w:val="BB0A19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1A762A4"/>
    <w:multiLevelType w:val="hybridMultilevel"/>
    <w:tmpl w:val="0628925E"/>
    <w:lvl w:ilvl="0" w:tplc="9C921A08">
      <w:start w:val="1"/>
      <w:numFmt w:val="lowerRoman"/>
      <w:lvlText w:val="%1."/>
      <w:lvlJc w:val="left"/>
      <w:pPr>
        <w:ind w:left="1776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36" w:hanging="360"/>
      </w:pPr>
    </w:lvl>
    <w:lvl w:ilvl="2" w:tplc="0C09001B" w:tentative="1">
      <w:start w:val="1"/>
      <w:numFmt w:val="lowerRoman"/>
      <w:lvlText w:val="%3."/>
      <w:lvlJc w:val="right"/>
      <w:pPr>
        <w:ind w:left="2856" w:hanging="180"/>
      </w:pPr>
    </w:lvl>
    <w:lvl w:ilvl="3" w:tplc="0C09000F" w:tentative="1">
      <w:start w:val="1"/>
      <w:numFmt w:val="decimal"/>
      <w:lvlText w:val="%4."/>
      <w:lvlJc w:val="left"/>
      <w:pPr>
        <w:ind w:left="3576" w:hanging="360"/>
      </w:pPr>
    </w:lvl>
    <w:lvl w:ilvl="4" w:tplc="0C090019" w:tentative="1">
      <w:start w:val="1"/>
      <w:numFmt w:val="lowerLetter"/>
      <w:lvlText w:val="%5."/>
      <w:lvlJc w:val="left"/>
      <w:pPr>
        <w:ind w:left="4296" w:hanging="360"/>
      </w:pPr>
    </w:lvl>
    <w:lvl w:ilvl="5" w:tplc="0C09001B" w:tentative="1">
      <w:start w:val="1"/>
      <w:numFmt w:val="lowerRoman"/>
      <w:lvlText w:val="%6."/>
      <w:lvlJc w:val="right"/>
      <w:pPr>
        <w:ind w:left="5016" w:hanging="180"/>
      </w:pPr>
    </w:lvl>
    <w:lvl w:ilvl="6" w:tplc="0C09000F" w:tentative="1">
      <w:start w:val="1"/>
      <w:numFmt w:val="decimal"/>
      <w:lvlText w:val="%7."/>
      <w:lvlJc w:val="left"/>
      <w:pPr>
        <w:ind w:left="5736" w:hanging="360"/>
      </w:pPr>
    </w:lvl>
    <w:lvl w:ilvl="7" w:tplc="0C090019" w:tentative="1">
      <w:start w:val="1"/>
      <w:numFmt w:val="lowerLetter"/>
      <w:lvlText w:val="%8."/>
      <w:lvlJc w:val="left"/>
      <w:pPr>
        <w:ind w:left="6456" w:hanging="360"/>
      </w:pPr>
    </w:lvl>
    <w:lvl w:ilvl="8" w:tplc="0C09001B" w:tentative="1">
      <w:start w:val="1"/>
      <w:numFmt w:val="lowerRoman"/>
      <w:lvlText w:val="%9."/>
      <w:lvlJc w:val="right"/>
      <w:pPr>
        <w:ind w:left="7176" w:hanging="180"/>
      </w:pPr>
    </w:lvl>
  </w:abstractNum>
  <w:abstractNum w:abstractNumId="13" w15:restartNumberingAfterBreak="0">
    <w:nsid w:val="780C4290"/>
    <w:multiLevelType w:val="hybridMultilevel"/>
    <w:tmpl w:val="9684C3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707EA0"/>
    <w:multiLevelType w:val="hybridMultilevel"/>
    <w:tmpl w:val="696A7BF6"/>
    <w:lvl w:ilvl="0" w:tplc="CC661FC0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AF97A82"/>
    <w:multiLevelType w:val="hybridMultilevel"/>
    <w:tmpl w:val="FE2A4A80"/>
    <w:lvl w:ilvl="0" w:tplc="89646C8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B9B4595"/>
    <w:multiLevelType w:val="hybridMultilevel"/>
    <w:tmpl w:val="EA100810"/>
    <w:lvl w:ilvl="0" w:tplc="B73C28A0">
      <w:start w:val="1"/>
      <w:numFmt w:val="lowerRoman"/>
      <w:lvlText w:val="%1."/>
      <w:lvlJc w:val="left"/>
      <w:pPr>
        <w:ind w:left="1776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36" w:hanging="360"/>
      </w:pPr>
    </w:lvl>
    <w:lvl w:ilvl="2" w:tplc="0C09001B" w:tentative="1">
      <w:start w:val="1"/>
      <w:numFmt w:val="lowerRoman"/>
      <w:lvlText w:val="%3."/>
      <w:lvlJc w:val="right"/>
      <w:pPr>
        <w:ind w:left="2856" w:hanging="180"/>
      </w:pPr>
    </w:lvl>
    <w:lvl w:ilvl="3" w:tplc="0C09000F" w:tentative="1">
      <w:start w:val="1"/>
      <w:numFmt w:val="decimal"/>
      <w:lvlText w:val="%4."/>
      <w:lvlJc w:val="left"/>
      <w:pPr>
        <w:ind w:left="3576" w:hanging="360"/>
      </w:pPr>
    </w:lvl>
    <w:lvl w:ilvl="4" w:tplc="0C090019" w:tentative="1">
      <w:start w:val="1"/>
      <w:numFmt w:val="lowerLetter"/>
      <w:lvlText w:val="%5."/>
      <w:lvlJc w:val="left"/>
      <w:pPr>
        <w:ind w:left="4296" w:hanging="360"/>
      </w:pPr>
    </w:lvl>
    <w:lvl w:ilvl="5" w:tplc="0C09001B" w:tentative="1">
      <w:start w:val="1"/>
      <w:numFmt w:val="lowerRoman"/>
      <w:lvlText w:val="%6."/>
      <w:lvlJc w:val="right"/>
      <w:pPr>
        <w:ind w:left="5016" w:hanging="180"/>
      </w:pPr>
    </w:lvl>
    <w:lvl w:ilvl="6" w:tplc="0C09000F" w:tentative="1">
      <w:start w:val="1"/>
      <w:numFmt w:val="decimal"/>
      <w:lvlText w:val="%7."/>
      <w:lvlJc w:val="left"/>
      <w:pPr>
        <w:ind w:left="5736" w:hanging="360"/>
      </w:pPr>
    </w:lvl>
    <w:lvl w:ilvl="7" w:tplc="0C090019" w:tentative="1">
      <w:start w:val="1"/>
      <w:numFmt w:val="lowerLetter"/>
      <w:lvlText w:val="%8."/>
      <w:lvlJc w:val="left"/>
      <w:pPr>
        <w:ind w:left="6456" w:hanging="360"/>
      </w:pPr>
    </w:lvl>
    <w:lvl w:ilvl="8" w:tplc="0C09001B" w:tentative="1">
      <w:start w:val="1"/>
      <w:numFmt w:val="lowerRoman"/>
      <w:lvlText w:val="%9."/>
      <w:lvlJc w:val="right"/>
      <w:pPr>
        <w:ind w:left="7176" w:hanging="180"/>
      </w:pPr>
    </w:lvl>
  </w:abstractNum>
  <w:abstractNum w:abstractNumId="17" w15:restartNumberingAfterBreak="0">
    <w:nsid w:val="7E6D6264"/>
    <w:multiLevelType w:val="hybridMultilevel"/>
    <w:tmpl w:val="BDCEFCBE"/>
    <w:lvl w:ilvl="0" w:tplc="EDD6D652">
      <w:start w:val="1"/>
      <w:numFmt w:val="lowerRoman"/>
      <w:lvlText w:val="%1."/>
      <w:lvlJc w:val="left"/>
      <w:pPr>
        <w:ind w:left="176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20" w:hanging="360"/>
      </w:pPr>
    </w:lvl>
    <w:lvl w:ilvl="2" w:tplc="0C09001B" w:tentative="1">
      <w:start w:val="1"/>
      <w:numFmt w:val="lowerRoman"/>
      <w:lvlText w:val="%3."/>
      <w:lvlJc w:val="right"/>
      <w:pPr>
        <w:ind w:left="2840" w:hanging="180"/>
      </w:pPr>
    </w:lvl>
    <w:lvl w:ilvl="3" w:tplc="0C09000F" w:tentative="1">
      <w:start w:val="1"/>
      <w:numFmt w:val="decimal"/>
      <w:lvlText w:val="%4."/>
      <w:lvlJc w:val="left"/>
      <w:pPr>
        <w:ind w:left="3560" w:hanging="360"/>
      </w:pPr>
    </w:lvl>
    <w:lvl w:ilvl="4" w:tplc="0C090019" w:tentative="1">
      <w:start w:val="1"/>
      <w:numFmt w:val="lowerLetter"/>
      <w:lvlText w:val="%5."/>
      <w:lvlJc w:val="left"/>
      <w:pPr>
        <w:ind w:left="4280" w:hanging="360"/>
      </w:pPr>
    </w:lvl>
    <w:lvl w:ilvl="5" w:tplc="0C09001B" w:tentative="1">
      <w:start w:val="1"/>
      <w:numFmt w:val="lowerRoman"/>
      <w:lvlText w:val="%6."/>
      <w:lvlJc w:val="right"/>
      <w:pPr>
        <w:ind w:left="5000" w:hanging="180"/>
      </w:pPr>
    </w:lvl>
    <w:lvl w:ilvl="6" w:tplc="0C09000F" w:tentative="1">
      <w:start w:val="1"/>
      <w:numFmt w:val="decimal"/>
      <w:lvlText w:val="%7."/>
      <w:lvlJc w:val="left"/>
      <w:pPr>
        <w:ind w:left="5720" w:hanging="360"/>
      </w:pPr>
    </w:lvl>
    <w:lvl w:ilvl="7" w:tplc="0C090019" w:tentative="1">
      <w:start w:val="1"/>
      <w:numFmt w:val="lowerLetter"/>
      <w:lvlText w:val="%8."/>
      <w:lvlJc w:val="left"/>
      <w:pPr>
        <w:ind w:left="6440" w:hanging="360"/>
      </w:pPr>
    </w:lvl>
    <w:lvl w:ilvl="8" w:tplc="0C09001B" w:tentative="1">
      <w:start w:val="1"/>
      <w:numFmt w:val="lowerRoman"/>
      <w:lvlText w:val="%9."/>
      <w:lvlJc w:val="right"/>
      <w:pPr>
        <w:ind w:left="7160" w:hanging="180"/>
      </w:pPr>
    </w:lvl>
  </w:abstractNum>
  <w:abstractNum w:abstractNumId="18" w15:restartNumberingAfterBreak="0">
    <w:nsid w:val="7FB21DF9"/>
    <w:multiLevelType w:val="hybridMultilevel"/>
    <w:tmpl w:val="D16809B4"/>
    <w:lvl w:ilvl="0" w:tplc="8620E550">
      <w:start w:val="1"/>
      <w:numFmt w:val="lowerRoman"/>
      <w:lvlText w:val="%1."/>
      <w:lvlJc w:val="left"/>
      <w:pPr>
        <w:ind w:left="176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20" w:hanging="360"/>
      </w:pPr>
    </w:lvl>
    <w:lvl w:ilvl="2" w:tplc="0C09001B" w:tentative="1">
      <w:start w:val="1"/>
      <w:numFmt w:val="lowerRoman"/>
      <w:lvlText w:val="%3."/>
      <w:lvlJc w:val="right"/>
      <w:pPr>
        <w:ind w:left="2840" w:hanging="180"/>
      </w:pPr>
    </w:lvl>
    <w:lvl w:ilvl="3" w:tplc="0C09000F" w:tentative="1">
      <w:start w:val="1"/>
      <w:numFmt w:val="decimal"/>
      <w:lvlText w:val="%4."/>
      <w:lvlJc w:val="left"/>
      <w:pPr>
        <w:ind w:left="3560" w:hanging="360"/>
      </w:pPr>
    </w:lvl>
    <w:lvl w:ilvl="4" w:tplc="0C090019" w:tentative="1">
      <w:start w:val="1"/>
      <w:numFmt w:val="lowerLetter"/>
      <w:lvlText w:val="%5."/>
      <w:lvlJc w:val="left"/>
      <w:pPr>
        <w:ind w:left="4280" w:hanging="360"/>
      </w:pPr>
    </w:lvl>
    <w:lvl w:ilvl="5" w:tplc="0C09001B" w:tentative="1">
      <w:start w:val="1"/>
      <w:numFmt w:val="lowerRoman"/>
      <w:lvlText w:val="%6."/>
      <w:lvlJc w:val="right"/>
      <w:pPr>
        <w:ind w:left="5000" w:hanging="180"/>
      </w:pPr>
    </w:lvl>
    <w:lvl w:ilvl="6" w:tplc="0C09000F" w:tentative="1">
      <w:start w:val="1"/>
      <w:numFmt w:val="decimal"/>
      <w:lvlText w:val="%7."/>
      <w:lvlJc w:val="left"/>
      <w:pPr>
        <w:ind w:left="5720" w:hanging="360"/>
      </w:pPr>
    </w:lvl>
    <w:lvl w:ilvl="7" w:tplc="0C090019" w:tentative="1">
      <w:start w:val="1"/>
      <w:numFmt w:val="lowerLetter"/>
      <w:lvlText w:val="%8."/>
      <w:lvlJc w:val="left"/>
      <w:pPr>
        <w:ind w:left="6440" w:hanging="360"/>
      </w:pPr>
    </w:lvl>
    <w:lvl w:ilvl="8" w:tplc="0C09001B" w:tentative="1">
      <w:start w:val="1"/>
      <w:numFmt w:val="lowerRoman"/>
      <w:lvlText w:val="%9."/>
      <w:lvlJc w:val="right"/>
      <w:pPr>
        <w:ind w:left="7160" w:hanging="180"/>
      </w:pPr>
    </w:lvl>
  </w:abstractNum>
  <w:num w:numId="1" w16cid:durableId="991906726">
    <w:abstractNumId w:val="2"/>
  </w:num>
  <w:num w:numId="2" w16cid:durableId="651065490">
    <w:abstractNumId w:val="13"/>
  </w:num>
  <w:num w:numId="3" w16cid:durableId="1143738525">
    <w:abstractNumId w:val="1"/>
  </w:num>
  <w:num w:numId="4" w16cid:durableId="839004441">
    <w:abstractNumId w:val="6"/>
  </w:num>
  <w:num w:numId="5" w16cid:durableId="442118739">
    <w:abstractNumId w:val="15"/>
  </w:num>
  <w:num w:numId="6" w16cid:durableId="205921881">
    <w:abstractNumId w:val="14"/>
  </w:num>
  <w:num w:numId="7" w16cid:durableId="1057707785">
    <w:abstractNumId w:val="5"/>
  </w:num>
  <w:num w:numId="8" w16cid:durableId="949237301">
    <w:abstractNumId w:val="18"/>
  </w:num>
  <w:num w:numId="9" w16cid:durableId="1580092630">
    <w:abstractNumId w:val="17"/>
  </w:num>
  <w:num w:numId="10" w16cid:durableId="1040861147">
    <w:abstractNumId w:val="16"/>
  </w:num>
  <w:num w:numId="11" w16cid:durableId="4016027">
    <w:abstractNumId w:val="12"/>
  </w:num>
  <w:num w:numId="12" w16cid:durableId="1203207001">
    <w:abstractNumId w:val="11"/>
  </w:num>
  <w:num w:numId="13" w16cid:durableId="855920155">
    <w:abstractNumId w:val="4"/>
  </w:num>
  <w:num w:numId="14" w16cid:durableId="1130049276">
    <w:abstractNumId w:val="3"/>
  </w:num>
  <w:num w:numId="15" w16cid:durableId="767626555">
    <w:abstractNumId w:val="9"/>
  </w:num>
  <w:num w:numId="16" w16cid:durableId="1426606326">
    <w:abstractNumId w:val="10"/>
  </w:num>
  <w:num w:numId="17" w16cid:durableId="1969312012">
    <w:abstractNumId w:val="0"/>
  </w:num>
  <w:num w:numId="18" w16cid:durableId="994643629">
    <w:abstractNumId w:val="8"/>
  </w:num>
  <w:num w:numId="19" w16cid:durableId="217136186">
    <w:abstractNumId w:val="7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1C98"/>
    <w:rsid w:val="0002238E"/>
    <w:rsid w:val="00024C85"/>
    <w:rsid w:val="00025531"/>
    <w:rsid w:val="0002676C"/>
    <w:rsid w:val="00026D21"/>
    <w:rsid w:val="000274A9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2F6F"/>
    <w:rsid w:val="000448AE"/>
    <w:rsid w:val="00046A15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2DA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5006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4E3F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491B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DDB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19A0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705"/>
    <w:rsid w:val="00281BEC"/>
    <w:rsid w:val="0028215F"/>
    <w:rsid w:val="002846D7"/>
    <w:rsid w:val="00285463"/>
    <w:rsid w:val="00286381"/>
    <w:rsid w:val="00292096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5AEB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59C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3096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41DF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05A"/>
    <w:rsid w:val="00423314"/>
    <w:rsid w:val="004249AD"/>
    <w:rsid w:val="00426834"/>
    <w:rsid w:val="00426E9B"/>
    <w:rsid w:val="00427F63"/>
    <w:rsid w:val="004306E2"/>
    <w:rsid w:val="00431398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323B"/>
    <w:rsid w:val="00455F31"/>
    <w:rsid w:val="00460B77"/>
    <w:rsid w:val="00460D1E"/>
    <w:rsid w:val="00462781"/>
    <w:rsid w:val="004637E8"/>
    <w:rsid w:val="004642DD"/>
    <w:rsid w:val="0046469D"/>
    <w:rsid w:val="00464730"/>
    <w:rsid w:val="00465CFB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44A9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4C4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596F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114E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B7554"/>
    <w:rsid w:val="005C1BCE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54B4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278E2"/>
    <w:rsid w:val="006301C8"/>
    <w:rsid w:val="006303D0"/>
    <w:rsid w:val="006308C6"/>
    <w:rsid w:val="006311ED"/>
    <w:rsid w:val="006318D2"/>
    <w:rsid w:val="00631920"/>
    <w:rsid w:val="0063212F"/>
    <w:rsid w:val="006323EB"/>
    <w:rsid w:val="00635EE6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BA8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431D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1426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75C"/>
    <w:rsid w:val="00833818"/>
    <w:rsid w:val="008349C5"/>
    <w:rsid w:val="00835F02"/>
    <w:rsid w:val="00837BA6"/>
    <w:rsid w:val="00840029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439C"/>
    <w:rsid w:val="008958FF"/>
    <w:rsid w:val="008961C7"/>
    <w:rsid w:val="00896DC4"/>
    <w:rsid w:val="008A0882"/>
    <w:rsid w:val="008A1326"/>
    <w:rsid w:val="008A2192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1A3D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0438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CC1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96C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3AB6"/>
    <w:rsid w:val="00A05306"/>
    <w:rsid w:val="00A06D06"/>
    <w:rsid w:val="00A10AFF"/>
    <w:rsid w:val="00A10B96"/>
    <w:rsid w:val="00A11AB4"/>
    <w:rsid w:val="00A14CFB"/>
    <w:rsid w:val="00A14F8E"/>
    <w:rsid w:val="00A16C75"/>
    <w:rsid w:val="00A16D18"/>
    <w:rsid w:val="00A16DF2"/>
    <w:rsid w:val="00A17B4E"/>
    <w:rsid w:val="00A20A2B"/>
    <w:rsid w:val="00A22165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012B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34DE"/>
    <w:rsid w:val="00AE4442"/>
    <w:rsid w:val="00AF159C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371"/>
    <w:rsid w:val="00B3343E"/>
    <w:rsid w:val="00B33C29"/>
    <w:rsid w:val="00B340DB"/>
    <w:rsid w:val="00B34925"/>
    <w:rsid w:val="00B355B7"/>
    <w:rsid w:val="00B3714D"/>
    <w:rsid w:val="00B376CB"/>
    <w:rsid w:val="00B40FAC"/>
    <w:rsid w:val="00B4194E"/>
    <w:rsid w:val="00B41D1D"/>
    <w:rsid w:val="00B41FCE"/>
    <w:rsid w:val="00B47578"/>
    <w:rsid w:val="00B50874"/>
    <w:rsid w:val="00B50E9B"/>
    <w:rsid w:val="00B51443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3A0"/>
    <w:rsid w:val="00BA29F6"/>
    <w:rsid w:val="00BA4578"/>
    <w:rsid w:val="00BA4F7D"/>
    <w:rsid w:val="00BA5F9B"/>
    <w:rsid w:val="00BB30DC"/>
    <w:rsid w:val="00BB4995"/>
    <w:rsid w:val="00BB4E74"/>
    <w:rsid w:val="00BB7CDE"/>
    <w:rsid w:val="00BC0F98"/>
    <w:rsid w:val="00BC1C64"/>
    <w:rsid w:val="00BC21E8"/>
    <w:rsid w:val="00BC2E71"/>
    <w:rsid w:val="00BC315D"/>
    <w:rsid w:val="00BC3305"/>
    <w:rsid w:val="00BC712E"/>
    <w:rsid w:val="00BD0DB8"/>
    <w:rsid w:val="00BD1850"/>
    <w:rsid w:val="00BD220C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4C1B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3CE3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456A"/>
    <w:rsid w:val="00C86548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5C60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6F91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51BE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74C"/>
    <w:rsid w:val="00DC5C84"/>
    <w:rsid w:val="00DC5CEE"/>
    <w:rsid w:val="00DC6087"/>
    <w:rsid w:val="00DC6538"/>
    <w:rsid w:val="00DC6AAB"/>
    <w:rsid w:val="00DC6DDC"/>
    <w:rsid w:val="00DC6E16"/>
    <w:rsid w:val="00DC77DF"/>
    <w:rsid w:val="00DD0AC6"/>
    <w:rsid w:val="00DD11F4"/>
    <w:rsid w:val="00DD2D1A"/>
    <w:rsid w:val="00DD3239"/>
    <w:rsid w:val="00DD352E"/>
    <w:rsid w:val="00DD42D8"/>
    <w:rsid w:val="00DD5A15"/>
    <w:rsid w:val="00DE19F3"/>
    <w:rsid w:val="00DE2468"/>
    <w:rsid w:val="00DE2B08"/>
    <w:rsid w:val="00DE58C1"/>
    <w:rsid w:val="00DF07B3"/>
    <w:rsid w:val="00DF0DE5"/>
    <w:rsid w:val="00DF1C11"/>
    <w:rsid w:val="00DF2288"/>
    <w:rsid w:val="00DF2D70"/>
    <w:rsid w:val="00DF3053"/>
    <w:rsid w:val="00DF3827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409"/>
    <w:rsid w:val="00E81CD0"/>
    <w:rsid w:val="00E83249"/>
    <w:rsid w:val="00E854CD"/>
    <w:rsid w:val="00E9069C"/>
    <w:rsid w:val="00E91B71"/>
    <w:rsid w:val="00E92B22"/>
    <w:rsid w:val="00E92D3E"/>
    <w:rsid w:val="00E92D77"/>
    <w:rsid w:val="00E93734"/>
    <w:rsid w:val="00E93B44"/>
    <w:rsid w:val="00E948B1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6C67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2770"/>
    <w:rsid w:val="00F13E58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1B6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3CA1"/>
    <w:rsid w:val="00F64D8F"/>
    <w:rsid w:val="00F66FDB"/>
    <w:rsid w:val="00F71241"/>
    <w:rsid w:val="00F71FB3"/>
    <w:rsid w:val="00F732E8"/>
    <w:rsid w:val="00F73C40"/>
    <w:rsid w:val="00F7423D"/>
    <w:rsid w:val="00F74256"/>
    <w:rsid w:val="00F74762"/>
    <w:rsid w:val="00F757C0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13F5"/>
    <w:rsid w:val="00F93600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940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nodered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ijcaonline.org/archives/volume975/number1/bahl-2021-ijca-100246.pdf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3</Pages>
  <Words>1207</Words>
  <Characters>688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12</cp:revision>
  <cp:lastPrinted>2022-12-15T09:55:00Z</cp:lastPrinted>
  <dcterms:created xsi:type="dcterms:W3CDTF">2024-10-04T09:11:00Z</dcterms:created>
  <dcterms:modified xsi:type="dcterms:W3CDTF">2024-10-05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